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FE918" w14:textId="77777777" w:rsidR="00043BA0" w:rsidRDefault="00D31F19">
      <w:pPr>
        <w:pStyle w:val="Title"/>
      </w:pPr>
      <w:r>
        <w:t>Omoegbemwen Aigbe 2301397</w:t>
      </w:r>
    </w:p>
    <w:p w14:paraId="7B5FE919" w14:textId="77777777" w:rsidR="00043BA0" w:rsidRDefault="00D31F19">
      <w:pPr>
        <w:pStyle w:val="Date"/>
      </w:pPr>
      <w:r>
        <w:t>2023-10-15</w:t>
      </w:r>
    </w:p>
    <w:p w14:paraId="7B5FE91A" w14:textId="77777777" w:rsidR="00043BA0" w:rsidRPr="00EA6270" w:rsidRDefault="00D31F19">
      <w:pPr>
        <w:pStyle w:val="FirstParagraph"/>
        <w:rPr>
          <w:b/>
          <w:bCs/>
        </w:rPr>
      </w:pPr>
      <w:r w:rsidRPr="00EA6270">
        <w:rPr>
          <w:b/>
          <w:bCs/>
        </w:rPr>
        <w:t>Solution 1</w:t>
      </w:r>
    </w:p>
    <w:p w14:paraId="7B5FE91B" w14:textId="0AD4325E" w:rsidR="00043BA0" w:rsidRPr="00677B69" w:rsidRDefault="00D31F19">
      <w:pPr>
        <w:pStyle w:val="BodyText"/>
        <w:rPr>
          <w:b/>
          <w:bCs/>
          <w:sz w:val="22"/>
          <w:szCs w:val="22"/>
        </w:rPr>
      </w:pPr>
      <w:r w:rsidRPr="00677B69">
        <w:rPr>
          <w:b/>
          <w:bCs/>
          <w:sz w:val="22"/>
          <w:szCs w:val="22"/>
        </w:rPr>
        <w:t>1a.</w:t>
      </w:r>
      <w:r w:rsidR="00EA6270" w:rsidRPr="00677B69">
        <w:rPr>
          <w:rFonts w:ascii="Courier New" w:hAnsi="Courier New" w:cs="Courier New"/>
          <w:b/>
          <w:bCs/>
          <w:kern w:val="2"/>
          <w:sz w:val="22"/>
          <w:szCs w:val="22"/>
          <w:lang w:val="en-GB"/>
          <w14:ligatures w14:val="standardContextual"/>
        </w:rPr>
        <w:t xml:space="preserve"> </w:t>
      </w:r>
      <w:r w:rsidR="00EA6270" w:rsidRPr="00677B69">
        <w:rPr>
          <w:b/>
          <w:bCs/>
          <w:sz w:val="22"/>
          <w:szCs w:val="22"/>
          <w:lang w:val="en-GB"/>
        </w:rPr>
        <w:t>Equation that describes the area of gel electrophoresis as a function of its breadth.</w:t>
      </w:r>
    </w:p>
    <w:p w14:paraId="5BB2991F" w14:textId="2FB94071" w:rsidR="002F4C4F" w:rsidRPr="00BE2F8E" w:rsidRDefault="002F4C4F" w:rsidP="00DB6A5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Let A represent area, B represent breath, and L represent length.</w:t>
      </w:r>
    </w:p>
    <w:p w14:paraId="0F4BE362" w14:textId="7CEDA9A7" w:rsidR="002F4C4F" w:rsidRPr="00BE2F8E" w:rsidRDefault="002F4C4F" w:rsidP="00DB6A5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L =2 </w:t>
      </w:r>
      <w:r w:rsidR="000B7248">
        <w:rPr>
          <w:sz w:val="22"/>
          <w:szCs w:val="22"/>
          <w:lang w:val="en-GB"/>
        </w:rPr>
        <w:t>*</w:t>
      </w:r>
      <w:r w:rsidRPr="00BE2F8E">
        <w:rPr>
          <w:sz w:val="22"/>
          <w:szCs w:val="22"/>
          <w:lang w:val="en-GB"/>
        </w:rPr>
        <w:t>B</w:t>
      </w:r>
    </w:p>
    <w:p w14:paraId="691AD75E" w14:textId="44926B92" w:rsidR="002F4C4F" w:rsidRPr="00BE2F8E" w:rsidRDefault="002F4C4F" w:rsidP="00DB6A5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A = L* B, therefore A = 2</w:t>
      </w:r>
      <w:r w:rsidR="000B7248">
        <w:rPr>
          <w:sz w:val="22"/>
          <w:szCs w:val="22"/>
          <w:lang w:val="en-GB"/>
        </w:rPr>
        <w:t>*</w:t>
      </w:r>
      <w:r w:rsidRPr="00BE2F8E">
        <w:rPr>
          <w:sz w:val="22"/>
          <w:szCs w:val="22"/>
          <w:lang w:val="en-GB"/>
        </w:rPr>
        <w:t xml:space="preserve"> B * B</w:t>
      </w:r>
    </w:p>
    <w:p w14:paraId="45C52FDA" w14:textId="77777777" w:rsidR="002F4C4F" w:rsidRPr="00BE2F8E" w:rsidRDefault="002F4C4F" w:rsidP="00DB6A5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A = 2B</w:t>
      </w:r>
      <w:r w:rsidRPr="00BE2F8E">
        <w:rPr>
          <w:sz w:val="22"/>
          <w:szCs w:val="22"/>
          <w:vertAlign w:val="superscript"/>
          <w:lang w:val="en-GB"/>
        </w:rPr>
        <w:t>2</w:t>
      </w:r>
    </w:p>
    <w:p w14:paraId="219FF9D9" w14:textId="77777777" w:rsidR="00EA6270" w:rsidRDefault="00EA6270">
      <w:pPr>
        <w:pStyle w:val="BodyText"/>
      </w:pPr>
    </w:p>
    <w:p w14:paraId="7B5FE920" w14:textId="5F8DB827" w:rsidR="00043BA0" w:rsidRPr="000B1698" w:rsidRDefault="00D31F19">
      <w:pPr>
        <w:pStyle w:val="BodyText"/>
        <w:rPr>
          <w:lang w:val="en-GB"/>
        </w:rPr>
      </w:pPr>
      <w:r>
        <w:t>1b.</w:t>
      </w:r>
      <w:r w:rsidR="000B1698" w:rsidRPr="000B1698">
        <w:rPr>
          <w:rFonts w:ascii="Courier New" w:hAnsi="Courier New" w:cs="Courier New"/>
          <w:kern w:val="2"/>
          <w:sz w:val="21"/>
          <w:szCs w:val="21"/>
          <w:lang w:val="en-GB"/>
          <w14:ligatures w14:val="standardContextual"/>
        </w:rPr>
        <w:t xml:space="preserve"> </w:t>
      </w:r>
      <w:r w:rsidR="000B1698" w:rsidRPr="000B1698">
        <w:rPr>
          <w:b/>
          <w:bCs/>
          <w:lang w:val="en-GB"/>
        </w:rPr>
        <w:t xml:space="preserve">If the area of the gel is 8 cm2, </w:t>
      </w:r>
      <w:r w:rsidR="000B1698" w:rsidRPr="00147747">
        <w:rPr>
          <w:b/>
          <w:bCs/>
          <w:lang w:val="en-GB"/>
        </w:rPr>
        <w:t>t</w:t>
      </w:r>
      <w:r w:rsidR="000B1698" w:rsidRPr="000B1698">
        <w:rPr>
          <w:b/>
          <w:bCs/>
          <w:lang w:val="en-GB"/>
        </w:rPr>
        <w:t>he dimensions of the gel</w:t>
      </w:r>
      <w:r w:rsidR="000B1698" w:rsidRPr="00147747">
        <w:rPr>
          <w:b/>
          <w:bCs/>
          <w:lang w:val="en-GB"/>
        </w:rPr>
        <w:t xml:space="preserve"> are </w:t>
      </w:r>
      <w:r w:rsidR="002F4C4F" w:rsidRPr="00147747">
        <w:rPr>
          <w:b/>
          <w:bCs/>
          <w:lang w:val="en-GB"/>
        </w:rPr>
        <w:t>shown,</w:t>
      </w:r>
      <w:r w:rsidR="000D07C8" w:rsidRPr="00147747">
        <w:rPr>
          <w:b/>
          <w:bCs/>
          <w:lang w:val="en-GB"/>
        </w:rPr>
        <w:t xml:space="preserve"> and the calculations are explained</w:t>
      </w:r>
      <w:r w:rsidR="000B1698" w:rsidRPr="000B1698">
        <w:rPr>
          <w:b/>
          <w:bCs/>
          <w:lang w:val="en-GB"/>
        </w:rPr>
        <w:t>.</w:t>
      </w:r>
    </w:p>
    <w:p w14:paraId="677961B6" w14:textId="702FD642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A = 8cm</w:t>
      </w:r>
      <w:r w:rsidRPr="00BE2F8E">
        <w:rPr>
          <w:sz w:val="22"/>
          <w:szCs w:val="22"/>
          <w:vertAlign w:val="superscript"/>
          <w:lang w:val="en-GB"/>
        </w:rPr>
        <w:t xml:space="preserve">2 </w:t>
      </w:r>
    </w:p>
    <w:p w14:paraId="2973BBB8" w14:textId="511AAF6A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Recall that A = </w:t>
      </w:r>
      <w:r w:rsidR="00C1277B" w:rsidRPr="00BE2F8E">
        <w:rPr>
          <w:sz w:val="22"/>
          <w:szCs w:val="22"/>
          <w:lang w:val="en-GB"/>
        </w:rPr>
        <w:t>2B</w:t>
      </w:r>
      <w:r w:rsidR="00C1277B" w:rsidRPr="00BE2F8E">
        <w:rPr>
          <w:sz w:val="22"/>
          <w:szCs w:val="22"/>
          <w:vertAlign w:val="superscript"/>
          <w:lang w:val="en-GB"/>
        </w:rPr>
        <w:t>2</w:t>
      </w:r>
    </w:p>
    <w:p w14:paraId="57F53F22" w14:textId="79491253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therefore, 8 = </w:t>
      </w:r>
      <w:r w:rsidR="00C1277B" w:rsidRPr="00BE2F8E">
        <w:rPr>
          <w:sz w:val="22"/>
          <w:szCs w:val="22"/>
          <w:lang w:val="en-GB"/>
        </w:rPr>
        <w:t>2B</w:t>
      </w:r>
      <w:r w:rsidR="00C1277B" w:rsidRPr="00BE2F8E">
        <w:rPr>
          <w:sz w:val="22"/>
          <w:szCs w:val="22"/>
          <w:vertAlign w:val="superscript"/>
          <w:lang w:val="en-GB"/>
        </w:rPr>
        <w:t>2</w:t>
      </w:r>
    </w:p>
    <w:p w14:paraId="7683EB84" w14:textId="77777777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</w:p>
    <w:p w14:paraId="1A4260C4" w14:textId="3BCA2999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To solve this equation, use the balance method. Whatever is done to the equation's Right-Hand Side (RHS) is done to the Left-Hand Side (LHS).</w:t>
      </w:r>
    </w:p>
    <w:p w14:paraId="7A96C6A9" w14:textId="454E0205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Divide both sides by 2 =&gt; </w:t>
      </w:r>
    </w:p>
    <w:p w14:paraId="708A3800" w14:textId="2A06589B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8/2 = </w:t>
      </w:r>
      <w:r w:rsidR="00C1277B" w:rsidRPr="00BE2F8E">
        <w:rPr>
          <w:sz w:val="22"/>
          <w:szCs w:val="22"/>
          <w:lang w:val="en-GB"/>
        </w:rPr>
        <w:t>2B</w:t>
      </w:r>
      <w:r w:rsidR="00C1277B" w:rsidRPr="00BE2F8E">
        <w:rPr>
          <w:sz w:val="22"/>
          <w:szCs w:val="22"/>
          <w:vertAlign w:val="superscript"/>
          <w:lang w:val="en-GB"/>
        </w:rPr>
        <w:t>2</w:t>
      </w:r>
      <w:r w:rsidRPr="00BE2F8E">
        <w:rPr>
          <w:sz w:val="22"/>
          <w:szCs w:val="22"/>
          <w:lang w:val="en-GB"/>
        </w:rPr>
        <w:t>/ 2</w:t>
      </w:r>
    </w:p>
    <w:p w14:paraId="0D946A17" w14:textId="3A13B874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4 = </w:t>
      </w:r>
      <w:r w:rsidR="00C1277B" w:rsidRPr="00BE2F8E">
        <w:rPr>
          <w:sz w:val="22"/>
          <w:szCs w:val="22"/>
          <w:lang w:val="en-GB"/>
        </w:rPr>
        <w:t>B</w:t>
      </w:r>
      <w:r w:rsidR="00C1277B" w:rsidRPr="00BE2F8E">
        <w:rPr>
          <w:sz w:val="22"/>
          <w:szCs w:val="22"/>
          <w:vertAlign w:val="superscript"/>
          <w:lang w:val="en-GB"/>
        </w:rPr>
        <w:t>2</w:t>
      </w:r>
    </w:p>
    <w:p w14:paraId="28F8008B" w14:textId="0DC060A4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Take the square root of both sides ==&gt; </w:t>
      </w:r>
    </w:p>
    <w:p w14:paraId="367676C9" w14:textId="60379A31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√4 = </w:t>
      </w:r>
      <w:r w:rsidR="00C1277B" w:rsidRPr="00BE2F8E">
        <w:rPr>
          <w:sz w:val="22"/>
          <w:szCs w:val="22"/>
          <w:lang w:val="en-GB"/>
        </w:rPr>
        <w:t>(</w:t>
      </w:r>
      <w:r w:rsidR="00147747" w:rsidRPr="00BE2F8E">
        <w:rPr>
          <w:sz w:val="22"/>
          <w:szCs w:val="22"/>
          <w:lang w:val="en-GB"/>
        </w:rPr>
        <w:t>√(B</w:t>
      </w:r>
      <w:r w:rsidRPr="00BE2F8E">
        <w:rPr>
          <w:sz w:val="22"/>
          <w:szCs w:val="22"/>
          <w:lang w:val="en-GB"/>
        </w:rPr>
        <w:t>)</w:t>
      </w:r>
      <w:r w:rsidRPr="00BE2F8E">
        <w:rPr>
          <w:sz w:val="22"/>
          <w:szCs w:val="22"/>
          <w:vertAlign w:val="superscript"/>
          <w:lang w:val="en-GB"/>
        </w:rPr>
        <w:t>2</w:t>
      </w:r>
    </w:p>
    <w:p w14:paraId="1AA6BF86" w14:textId="44473BD1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B = ± 2 </w:t>
      </w:r>
    </w:p>
    <w:p w14:paraId="0A0E25EA" w14:textId="77777777" w:rsidR="00B12176" w:rsidRPr="00BE2F8E" w:rsidRDefault="00B12176" w:rsidP="00B12176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B cannot be negative because it represents distance. The final answer is B = 2cm. If Breath is 2cm, the length is L =2*B, L=4cm. Dimension (L= 4cm, B= 2cm)</w:t>
      </w:r>
    </w:p>
    <w:p w14:paraId="0EC4A0C4" w14:textId="77777777" w:rsidR="00F57CF1" w:rsidRDefault="00F57CF1">
      <w:pPr>
        <w:pStyle w:val="BodyText"/>
      </w:pPr>
    </w:p>
    <w:p w14:paraId="7B5FE92B" w14:textId="6EB72184" w:rsidR="00043BA0" w:rsidRPr="00147747" w:rsidRDefault="00D31F19">
      <w:pPr>
        <w:pStyle w:val="BodyText"/>
        <w:rPr>
          <w:b/>
          <w:bCs/>
        </w:rPr>
      </w:pPr>
      <w:r w:rsidRPr="00147747">
        <w:rPr>
          <w:b/>
          <w:bCs/>
        </w:rPr>
        <w:t>1</w:t>
      </w:r>
      <w:r w:rsidRPr="00147747">
        <w:rPr>
          <w:b/>
          <w:bCs/>
        </w:rPr>
        <w:t>c.</w:t>
      </w:r>
      <w:r w:rsidR="002D1558" w:rsidRPr="00147747">
        <w:rPr>
          <w:b/>
          <w:bCs/>
        </w:rPr>
        <w:t xml:space="preserve"> </w:t>
      </w:r>
      <w:r w:rsidR="002D1558" w:rsidRPr="00147747">
        <w:rPr>
          <w:b/>
          <w:bCs/>
          <w:lang w:val="en-GB"/>
        </w:rPr>
        <w:t>R function to calculate the area of the gel for breadth of 7.5cm</w:t>
      </w:r>
    </w:p>
    <w:p w14:paraId="7B5FE92C" w14:textId="77777777" w:rsidR="00043BA0" w:rsidRDefault="00D31F19">
      <w:pPr>
        <w:pStyle w:val="SourceCode"/>
      </w:pPr>
      <w:r>
        <w:rPr>
          <w:rStyle w:val="CommentTok"/>
        </w:rPr>
        <w:t># Given relationship: Length is twice the size of breadth</w:t>
      </w:r>
      <w:r>
        <w:br/>
      </w:r>
      <w:r>
        <w:rPr>
          <w:rStyle w:val="CommentTok"/>
        </w:rPr>
        <w:t># L = 2B</w:t>
      </w:r>
      <w:r>
        <w:br/>
      </w:r>
      <w:r>
        <w:lastRenderedPageBreak/>
        <w:br/>
      </w:r>
      <w:r>
        <w:rPr>
          <w:rStyle w:val="CommentTok"/>
        </w:rPr>
        <w:t xml:space="preserve"># the breadth (B) is 7.5cm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Calculate the length (L)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># Calculate the area of the rectangle</w:t>
      </w:r>
      <w:r>
        <w:br/>
      </w:r>
      <w:r>
        <w:rPr>
          <w:rStyle w:val="NormalTok"/>
        </w:rPr>
        <w:t xml:space="preserve">area </w:t>
      </w:r>
      <w:r>
        <w:rPr>
          <w:rStyle w:val="OtherTok"/>
        </w:rPr>
        <w:t>&lt;-</w:t>
      </w:r>
      <w:r>
        <w:rPr>
          <w:rStyle w:val="NormalTok"/>
        </w:rPr>
        <w:t xml:space="preserve"> L </w:t>
      </w:r>
      <w:r>
        <w:rPr>
          <w:rStyle w:val="SpecialCharTok"/>
        </w:rPr>
        <w:t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># Pr</w:t>
      </w:r>
      <w:r>
        <w:rPr>
          <w:rStyle w:val="CommentTok"/>
        </w:rPr>
        <w:t>int the result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The area of the rectangle is:"</w:t>
      </w:r>
      <w:r>
        <w:rPr>
          <w:rStyle w:val="NormalTok"/>
        </w:rPr>
        <w:t xml:space="preserve">, area, </w:t>
      </w:r>
      <w:r>
        <w:rPr>
          <w:rStyle w:val="StringTok"/>
        </w:rPr>
        <w:t>"and the dimensions are ("</w:t>
      </w:r>
      <w:r>
        <w:rPr>
          <w:rStyle w:val="NormalTok"/>
        </w:rPr>
        <w:t xml:space="preserve">, L, </w:t>
      </w:r>
      <w:r>
        <w:rPr>
          <w:rStyle w:val="StringTok"/>
        </w:rPr>
        <w:t>", "</w:t>
      </w:r>
      <w:r>
        <w:rPr>
          <w:rStyle w:val="NormalTok"/>
        </w:rPr>
        <w:t xml:space="preserve">, B, </w:t>
      </w:r>
      <w:r>
        <w:rPr>
          <w:rStyle w:val="StringTok"/>
        </w:rPr>
        <w:t>"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B5FE92D" w14:textId="77777777" w:rsidR="00043BA0" w:rsidRDefault="00D31F19">
      <w:pPr>
        <w:pStyle w:val="SourceCode"/>
      </w:pPr>
      <w:r>
        <w:rPr>
          <w:rStyle w:val="VerbatimChar"/>
        </w:rPr>
        <w:t>## The area of the rectangle is: 32 and the dimensions are ( 8 ,  4 )</w:t>
      </w:r>
    </w:p>
    <w:p w14:paraId="5AAB10A7" w14:textId="77777777" w:rsidR="002D1558" w:rsidRDefault="002D1558">
      <w:pPr>
        <w:pStyle w:val="FirstParagraph"/>
      </w:pPr>
    </w:p>
    <w:p w14:paraId="7B5FE92E" w14:textId="5A99D5C7" w:rsidR="00043BA0" w:rsidRPr="002D1558" w:rsidRDefault="00D31F19">
      <w:pPr>
        <w:pStyle w:val="FirstParagraph"/>
        <w:rPr>
          <w:b/>
          <w:bCs/>
        </w:rPr>
      </w:pPr>
      <w:r w:rsidRPr="002D1558">
        <w:rPr>
          <w:b/>
          <w:bCs/>
        </w:rPr>
        <w:t>Solution 2</w:t>
      </w:r>
    </w:p>
    <w:p w14:paraId="7B5FE92F" w14:textId="064C869C" w:rsidR="00043BA0" w:rsidRPr="00347B99" w:rsidRDefault="00D31F19">
      <w:pPr>
        <w:pStyle w:val="BodyText"/>
        <w:rPr>
          <w:b/>
          <w:bCs/>
          <w:sz w:val="22"/>
          <w:szCs w:val="22"/>
        </w:rPr>
      </w:pPr>
      <w:r w:rsidRPr="00347B99">
        <w:rPr>
          <w:b/>
          <w:bCs/>
          <w:sz w:val="22"/>
          <w:szCs w:val="22"/>
        </w:rPr>
        <w:t>2a</w:t>
      </w:r>
      <w:r w:rsidR="00347B99" w:rsidRPr="00347B99">
        <w:rPr>
          <w:b/>
          <w:bCs/>
          <w:sz w:val="22"/>
          <w:szCs w:val="22"/>
        </w:rPr>
        <w:t>.</w:t>
      </w:r>
      <w:r w:rsidR="00347B99" w:rsidRPr="00347B99">
        <w:rPr>
          <w:rFonts w:ascii="Courier New" w:hAnsi="Courier New" w:cs="Courier New"/>
          <w:b/>
          <w:bCs/>
          <w:kern w:val="2"/>
          <w:sz w:val="22"/>
          <w:szCs w:val="22"/>
          <w:lang w:val="en-GB"/>
          <w14:ligatures w14:val="standardContextual"/>
        </w:rPr>
        <w:t xml:space="preserve"> </w:t>
      </w:r>
      <w:r w:rsidR="00347B99" w:rsidRPr="00347B99">
        <w:rPr>
          <w:b/>
          <w:bCs/>
          <w:sz w:val="22"/>
          <w:szCs w:val="22"/>
          <w:lang w:val="en-GB"/>
        </w:rPr>
        <w:t xml:space="preserve">Two equations: one to describe the total amount of fluid in an hour and one to describe the ratio of fluids given in an hour.  </w:t>
      </w:r>
    </w:p>
    <w:p w14:paraId="4272E9C1" w14:textId="6EA7C331" w:rsidR="00AF79C8" w:rsidRPr="00BE2F8E" w:rsidRDefault="00D31F19" w:rsidP="00AF79C8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</w:rPr>
        <w:t>Total amount</w:t>
      </w:r>
    </w:p>
    <w:p w14:paraId="0749D3C3" w14:textId="249690D3" w:rsidR="00AF79C8" w:rsidRPr="00BE2F8E" w:rsidRDefault="00AF79C8" w:rsidP="00AF79C8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Let X = x*60, Y = y*60.</w:t>
      </w:r>
    </w:p>
    <w:p w14:paraId="5A780C52" w14:textId="687FBF7E" w:rsidR="00AF79C8" w:rsidRPr="00BE2F8E" w:rsidRDefault="00AF79C8" w:rsidP="00AF79C8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X + Y = 1000 (equation 1</w:t>
      </w:r>
      <w:r w:rsidR="002F66AA">
        <w:rPr>
          <w:sz w:val="22"/>
          <w:szCs w:val="22"/>
          <w:lang w:val="en-GB"/>
        </w:rPr>
        <w:t>a</w:t>
      </w:r>
      <w:r w:rsidRPr="00BE2F8E">
        <w:rPr>
          <w:sz w:val="22"/>
          <w:szCs w:val="22"/>
          <w:lang w:val="en-GB"/>
        </w:rPr>
        <w:t>)</w:t>
      </w:r>
      <w:r w:rsidR="0058063A">
        <w:rPr>
          <w:sz w:val="22"/>
          <w:szCs w:val="22"/>
          <w:lang w:val="en-GB"/>
        </w:rPr>
        <w:t xml:space="preserve"> or </w:t>
      </w:r>
      <w:r w:rsidR="002F66AA">
        <w:rPr>
          <w:sz w:val="22"/>
          <w:szCs w:val="22"/>
          <w:lang w:val="en-GB"/>
        </w:rPr>
        <w:t>[</w:t>
      </w:r>
      <w:r w:rsidR="0058063A" w:rsidRPr="00BE2F8E">
        <w:rPr>
          <w:sz w:val="22"/>
          <w:szCs w:val="22"/>
          <w:lang w:val="en-GB"/>
        </w:rPr>
        <w:t>x*60</w:t>
      </w:r>
      <w:r w:rsidR="0058063A">
        <w:rPr>
          <w:sz w:val="22"/>
          <w:szCs w:val="22"/>
          <w:lang w:val="en-GB"/>
        </w:rPr>
        <w:t xml:space="preserve"> + </w:t>
      </w:r>
      <w:r w:rsidR="0058063A" w:rsidRPr="00BE2F8E">
        <w:rPr>
          <w:sz w:val="22"/>
          <w:szCs w:val="22"/>
          <w:lang w:val="en-GB"/>
        </w:rPr>
        <w:t>y*60</w:t>
      </w:r>
      <w:r w:rsidR="0058063A">
        <w:rPr>
          <w:sz w:val="22"/>
          <w:szCs w:val="22"/>
          <w:lang w:val="en-GB"/>
        </w:rPr>
        <w:t xml:space="preserve"> =</w:t>
      </w:r>
      <w:r w:rsidR="002F66AA">
        <w:rPr>
          <w:sz w:val="22"/>
          <w:szCs w:val="22"/>
          <w:lang w:val="en-GB"/>
        </w:rPr>
        <w:t xml:space="preserve"> 1000</w:t>
      </w:r>
      <w:r w:rsidR="002F66AA" w:rsidRPr="00BE2F8E">
        <w:rPr>
          <w:sz w:val="22"/>
          <w:szCs w:val="22"/>
          <w:lang w:val="en-GB"/>
        </w:rPr>
        <w:t>(equation 1</w:t>
      </w:r>
      <w:r w:rsidR="00A41D68">
        <w:rPr>
          <w:sz w:val="22"/>
          <w:szCs w:val="22"/>
          <w:lang w:val="en-GB"/>
        </w:rPr>
        <w:t>b</w:t>
      </w:r>
      <w:r w:rsidR="00A41D68" w:rsidRPr="00BE2F8E">
        <w:rPr>
          <w:sz w:val="22"/>
          <w:szCs w:val="22"/>
          <w:lang w:val="en-GB"/>
        </w:rPr>
        <w:t>)</w:t>
      </w:r>
      <w:r w:rsidR="00A41D68">
        <w:rPr>
          <w:sz w:val="22"/>
          <w:szCs w:val="22"/>
          <w:lang w:val="en-GB"/>
        </w:rPr>
        <w:t>]</w:t>
      </w:r>
    </w:p>
    <w:p w14:paraId="4AE99CEB" w14:textId="14C09932" w:rsidR="00AF79C8" w:rsidRPr="00BE2F8E" w:rsidRDefault="00AF79C8" w:rsidP="00AF79C8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This is the total of 1000ml to be given in an hour. </w:t>
      </w:r>
    </w:p>
    <w:p w14:paraId="4E26B594" w14:textId="4C86CC3B" w:rsidR="00AF79C8" w:rsidRPr="00BE2F8E" w:rsidRDefault="00AF79C8" w:rsidP="00AF79C8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Ratio for X </w:t>
      </w:r>
    </w:p>
    <w:p w14:paraId="25BBAAAC" w14:textId="18EC1838" w:rsidR="00AF79C8" w:rsidRPr="00BE2F8E" w:rsidRDefault="00AF79C8" w:rsidP="00AF79C8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X/ (X + Y) = 3/ (3+2)</w:t>
      </w:r>
    </w:p>
    <w:p w14:paraId="3271CD3A" w14:textId="3CA1561F" w:rsidR="00AF79C8" w:rsidRPr="00BE2F8E" w:rsidRDefault="00AF79C8" w:rsidP="00AF79C8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>X/ (X + Y) = 3/ (5) (equation 2)</w:t>
      </w:r>
    </w:p>
    <w:p w14:paraId="52DB04CF" w14:textId="77777777" w:rsidR="00AF79C8" w:rsidRPr="00BE2F8E" w:rsidRDefault="00AF79C8" w:rsidP="00AF79C8">
      <w:pPr>
        <w:pStyle w:val="BodyText"/>
        <w:rPr>
          <w:sz w:val="22"/>
          <w:szCs w:val="22"/>
          <w:lang w:val="en-GB"/>
        </w:rPr>
      </w:pPr>
      <w:r w:rsidRPr="00BE2F8E">
        <w:rPr>
          <w:sz w:val="22"/>
          <w:szCs w:val="22"/>
          <w:lang w:val="en-GB"/>
        </w:rPr>
        <w:t xml:space="preserve">The equation shows the ratio relationship of fluid given in an hour. </w:t>
      </w:r>
    </w:p>
    <w:p w14:paraId="1DA96805" w14:textId="77777777" w:rsidR="00396E94" w:rsidRDefault="00396E94">
      <w:pPr>
        <w:pStyle w:val="BodyText"/>
      </w:pPr>
    </w:p>
    <w:p w14:paraId="1BFB8F00" w14:textId="77777777" w:rsidR="00291C1E" w:rsidRPr="009E44DE" w:rsidRDefault="00291C1E" w:rsidP="00291C1E">
      <w:pPr>
        <w:pStyle w:val="BodyText"/>
        <w:rPr>
          <w:b/>
          <w:bCs/>
          <w:lang w:val="en-GB"/>
        </w:rPr>
      </w:pPr>
      <w:r w:rsidRPr="009E44DE">
        <w:rPr>
          <w:b/>
          <w:bCs/>
          <w:lang w:val="en-GB"/>
        </w:rPr>
        <w:t>2b. Solving the simultaneous equation.</w:t>
      </w:r>
    </w:p>
    <w:p w14:paraId="7B5FE939" w14:textId="5DE39586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u</w:t>
      </w:r>
      <w:r w:rsidRPr="00752DFF">
        <w:rPr>
          <w:sz w:val="22"/>
          <w:szCs w:val="22"/>
        </w:rPr>
        <w:t xml:space="preserve">sing </w:t>
      </w:r>
      <w:r w:rsidR="00EA0AD0" w:rsidRPr="00752DFF">
        <w:rPr>
          <w:sz w:val="22"/>
          <w:szCs w:val="22"/>
        </w:rPr>
        <w:t>Equation</w:t>
      </w:r>
      <w:r w:rsidRPr="00752DFF">
        <w:rPr>
          <w:sz w:val="22"/>
          <w:szCs w:val="22"/>
        </w:rPr>
        <w:t xml:space="preserve"> </w:t>
      </w:r>
      <w:r w:rsidR="00A41D68">
        <w:rPr>
          <w:sz w:val="22"/>
          <w:szCs w:val="22"/>
        </w:rPr>
        <w:t>1a</w:t>
      </w:r>
      <w:r w:rsidRPr="00752DFF">
        <w:rPr>
          <w:sz w:val="22"/>
          <w:szCs w:val="22"/>
        </w:rPr>
        <w:t xml:space="preserve"> and </w:t>
      </w:r>
      <w:r w:rsidR="00EA0AD0" w:rsidRPr="00752DFF">
        <w:rPr>
          <w:sz w:val="22"/>
          <w:szCs w:val="22"/>
        </w:rPr>
        <w:t>Equation</w:t>
      </w:r>
      <w:r w:rsidRPr="00752DFF">
        <w:rPr>
          <w:sz w:val="22"/>
          <w:szCs w:val="22"/>
        </w:rPr>
        <w:t xml:space="preserve"> 2</w:t>
      </w:r>
    </w:p>
    <w:p w14:paraId="7B5FE93A" w14:textId="7EEC1788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X + Y = 1000</w:t>
      </w:r>
      <w:r w:rsidR="00BE2F8E" w:rsidRPr="00752DFF">
        <w:rPr>
          <w:sz w:val="22"/>
          <w:szCs w:val="22"/>
        </w:rPr>
        <w:t xml:space="preserve"> </w:t>
      </w:r>
      <w:r w:rsidR="00BE2F8E" w:rsidRPr="00752DFF">
        <w:rPr>
          <w:sz w:val="22"/>
          <w:szCs w:val="22"/>
        </w:rPr>
        <w:t xml:space="preserve">(equation </w:t>
      </w:r>
      <w:r w:rsidR="00BE2F8E" w:rsidRPr="00752DFF">
        <w:rPr>
          <w:sz w:val="22"/>
          <w:szCs w:val="22"/>
        </w:rPr>
        <w:t>1</w:t>
      </w:r>
      <w:r w:rsidR="00A41D68">
        <w:rPr>
          <w:sz w:val="22"/>
          <w:szCs w:val="22"/>
        </w:rPr>
        <w:t>a</w:t>
      </w:r>
      <w:r w:rsidR="00BE2F8E" w:rsidRPr="00752DFF">
        <w:rPr>
          <w:sz w:val="22"/>
          <w:szCs w:val="22"/>
        </w:rPr>
        <w:t>)</w:t>
      </w:r>
    </w:p>
    <w:p w14:paraId="7B5FE93B" w14:textId="7EA8746B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X</w:t>
      </w:r>
      <w:r w:rsidR="00BE2F8E" w:rsidRPr="00752DFF">
        <w:rPr>
          <w:sz w:val="22"/>
          <w:szCs w:val="22"/>
        </w:rPr>
        <w:t>/ (</w:t>
      </w:r>
      <w:r w:rsidRPr="00752DFF">
        <w:rPr>
          <w:sz w:val="22"/>
          <w:szCs w:val="22"/>
        </w:rPr>
        <w:t>X + Y) = 3/ 5 (equation 2)</w:t>
      </w:r>
    </w:p>
    <w:p w14:paraId="7B5FE93C" w14:textId="68A15A48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 xml:space="preserve">solving </w:t>
      </w:r>
      <w:r w:rsidR="00EA0AD0" w:rsidRPr="00752DFF">
        <w:rPr>
          <w:sz w:val="22"/>
          <w:szCs w:val="22"/>
        </w:rPr>
        <w:t>simultaneously</w:t>
      </w:r>
      <w:r w:rsidRPr="00752DFF">
        <w:rPr>
          <w:sz w:val="22"/>
          <w:szCs w:val="22"/>
        </w:rPr>
        <w:t xml:space="preserve"> using</w:t>
      </w:r>
      <w:r w:rsidR="00EA0AD0" w:rsidRPr="00752DFF">
        <w:rPr>
          <w:sz w:val="22"/>
          <w:szCs w:val="22"/>
        </w:rPr>
        <w:t xml:space="preserve"> the</w:t>
      </w:r>
      <w:r w:rsidRPr="00752DFF">
        <w:rPr>
          <w:sz w:val="22"/>
          <w:szCs w:val="22"/>
        </w:rPr>
        <w:t xml:space="preserve"> substitution method</w:t>
      </w:r>
    </w:p>
    <w:p w14:paraId="7B5FE93D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for equation 1:</w:t>
      </w:r>
    </w:p>
    <w:p w14:paraId="7B5FE93E" w14:textId="0CA4A2C4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 xml:space="preserve">let, X = 1000 - Y (making x the subject of the formula, </w:t>
      </w:r>
      <w:r w:rsidR="00EA0AD0" w:rsidRPr="00752DFF">
        <w:rPr>
          <w:sz w:val="22"/>
          <w:szCs w:val="22"/>
        </w:rPr>
        <w:t>subtract</w:t>
      </w:r>
      <w:r w:rsidRPr="00752DFF">
        <w:rPr>
          <w:sz w:val="22"/>
          <w:szCs w:val="22"/>
        </w:rPr>
        <w:t xml:space="preserve"> both </w:t>
      </w:r>
      <w:r w:rsidR="00EA0AD0" w:rsidRPr="00752DFF">
        <w:rPr>
          <w:sz w:val="22"/>
          <w:szCs w:val="22"/>
        </w:rPr>
        <w:t>sides</w:t>
      </w:r>
      <w:r w:rsidRPr="00752DFF">
        <w:rPr>
          <w:sz w:val="22"/>
          <w:szCs w:val="22"/>
        </w:rPr>
        <w:t xml:space="preserve"> by ‘Y’)</w:t>
      </w:r>
    </w:p>
    <w:p w14:paraId="7B5FE93F" w14:textId="094B2FAE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lastRenderedPageBreak/>
        <w:t xml:space="preserve">X = 1000 - Y (equation </w:t>
      </w:r>
      <w:r w:rsidR="00A41D68" w:rsidRPr="00752DFF">
        <w:rPr>
          <w:sz w:val="22"/>
          <w:szCs w:val="22"/>
        </w:rPr>
        <w:t>3)</w:t>
      </w:r>
    </w:p>
    <w:p w14:paraId="7B5FE940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for equation 2:</w:t>
      </w:r>
    </w:p>
    <w:p w14:paraId="7B5FE941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X</w:t>
      </w:r>
      <w:proofErr w:type="gramStart"/>
      <w:r w:rsidRPr="00752DFF">
        <w:rPr>
          <w:sz w:val="22"/>
          <w:szCs w:val="22"/>
        </w:rPr>
        <w:t>/(</w:t>
      </w:r>
      <w:proofErr w:type="gramEnd"/>
      <w:r w:rsidRPr="00752DFF">
        <w:rPr>
          <w:sz w:val="22"/>
          <w:szCs w:val="22"/>
        </w:rPr>
        <w:t>X + Y) = 3/ 5 ( we cross multi</w:t>
      </w:r>
      <w:r w:rsidRPr="00752DFF">
        <w:rPr>
          <w:sz w:val="22"/>
          <w:szCs w:val="22"/>
        </w:rPr>
        <w:t>ply to have a linear equation)</w:t>
      </w:r>
    </w:p>
    <w:p w14:paraId="7B5FE942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5X = 3(X+Y) (equation 4)</w:t>
      </w:r>
    </w:p>
    <w:p w14:paraId="7B5FE943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recall that X = 1000 - Y</w:t>
      </w:r>
    </w:p>
    <w:p w14:paraId="7B5FE944" w14:textId="164EA494" w:rsidR="00043BA0" w:rsidRPr="00752DFF" w:rsidRDefault="00EA0AD0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substitute</w:t>
      </w:r>
      <w:r w:rsidR="00D31F19" w:rsidRPr="00752DFF">
        <w:rPr>
          <w:sz w:val="22"/>
          <w:szCs w:val="22"/>
        </w:rPr>
        <w:t xml:space="preserve"> equation 3 </w:t>
      </w:r>
      <w:r w:rsidR="00620579" w:rsidRPr="00752DFF">
        <w:rPr>
          <w:sz w:val="22"/>
          <w:szCs w:val="22"/>
        </w:rPr>
        <w:t>into</w:t>
      </w:r>
      <w:r w:rsidR="00D31F19" w:rsidRPr="00752DFF">
        <w:rPr>
          <w:sz w:val="22"/>
          <w:szCs w:val="22"/>
        </w:rPr>
        <w:t xml:space="preserve"> equation 4</w:t>
      </w:r>
    </w:p>
    <w:p w14:paraId="7B5FE945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5(1000 - Y) = 3((1000 - Y) +Y)</w:t>
      </w:r>
    </w:p>
    <w:p w14:paraId="7B5FE946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5000 - 5Y = 3(1000 -Y+Y)</w:t>
      </w:r>
    </w:p>
    <w:p w14:paraId="7B5FE947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5000 - 5Y = 3000</w:t>
      </w:r>
    </w:p>
    <w:p w14:paraId="7B5FE948" w14:textId="2291EFB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 xml:space="preserve">collect like times. </w:t>
      </w:r>
      <w:r w:rsidRPr="00752DFF">
        <w:rPr>
          <w:sz w:val="22"/>
          <w:szCs w:val="22"/>
        </w:rPr>
        <w:t>5000 move</w:t>
      </w:r>
      <w:r w:rsidR="00EA0AD0" w:rsidRPr="00752DFF">
        <w:rPr>
          <w:sz w:val="22"/>
          <w:szCs w:val="22"/>
        </w:rPr>
        <w:t>s</w:t>
      </w:r>
      <w:r w:rsidRPr="00752DFF">
        <w:rPr>
          <w:sz w:val="22"/>
          <w:szCs w:val="22"/>
        </w:rPr>
        <w:t xml:space="preserve"> to the other side of the equati</w:t>
      </w:r>
      <w:r w:rsidRPr="00752DFF">
        <w:rPr>
          <w:sz w:val="22"/>
          <w:szCs w:val="22"/>
        </w:rPr>
        <w:t>on</w:t>
      </w:r>
    </w:p>
    <w:p w14:paraId="7B5FE949" w14:textId="14D4E7DC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when that happens</w:t>
      </w:r>
      <w:r w:rsidR="00EA0AD0" w:rsidRPr="00752DFF">
        <w:rPr>
          <w:sz w:val="22"/>
          <w:szCs w:val="22"/>
        </w:rPr>
        <w:t>,</w:t>
      </w:r>
      <w:r w:rsidRPr="00752DFF">
        <w:rPr>
          <w:sz w:val="22"/>
          <w:szCs w:val="22"/>
        </w:rPr>
        <w:t xml:space="preserve"> 5000 </w:t>
      </w:r>
      <w:r w:rsidR="00620579" w:rsidRPr="00752DFF">
        <w:rPr>
          <w:sz w:val="22"/>
          <w:szCs w:val="22"/>
        </w:rPr>
        <w:t>becomes</w:t>
      </w:r>
      <w:r w:rsidRPr="00752DFF">
        <w:rPr>
          <w:sz w:val="22"/>
          <w:szCs w:val="22"/>
        </w:rPr>
        <w:t xml:space="preserve"> </w:t>
      </w:r>
      <w:r w:rsidR="00EA0AD0" w:rsidRPr="00752DFF">
        <w:rPr>
          <w:sz w:val="22"/>
          <w:szCs w:val="22"/>
        </w:rPr>
        <w:t>negative.</w:t>
      </w:r>
    </w:p>
    <w:p w14:paraId="7B5FE94A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-5Y = 3000 - 5000</w:t>
      </w:r>
    </w:p>
    <w:p w14:paraId="7B5FE94B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-5Y = -2000</w:t>
      </w:r>
    </w:p>
    <w:p w14:paraId="7B5FE94C" w14:textId="28C04461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divide both sides by -5</w:t>
      </w:r>
      <w:r w:rsidR="00620579" w:rsidRPr="00752DFF">
        <w:rPr>
          <w:sz w:val="22"/>
          <w:szCs w:val="22"/>
        </w:rPr>
        <w:t>.</w:t>
      </w:r>
    </w:p>
    <w:p w14:paraId="7B5FE94D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-5Y/-5 = -2000 /-5</w:t>
      </w:r>
    </w:p>
    <w:p w14:paraId="7B5FE94E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Y= 400</w:t>
      </w:r>
    </w:p>
    <w:p w14:paraId="7B5FE94F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from equation 1:</w:t>
      </w:r>
    </w:p>
    <w:p w14:paraId="7B5FE950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X + Y = 1000</w:t>
      </w:r>
    </w:p>
    <w:p w14:paraId="7B5FE951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X + 400 = 1000</w:t>
      </w:r>
    </w:p>
    <w:p w14:paraId="7B5FE952" w14:textId="2CC05399" w:rsidR="00043BA0" w:rsidRPr="00752DFF" w:rsidRDefault="00210CAD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C</w:t>
      </w:r>
      <w:r w:rsidR="00D31F19" w:rsidRPr="00752DFF">
        <w:rPr>
          <w:sz w:val="22"/>
          <w:szCs w:val="22"/>
        </w:rPr>
        <w:t xml:space="preserve">ollect like times. </w:t>
      </w:r>
      <w:r w:rsidR="00D31F19" w:rsidRPr="00752DFF">
        <w:rPr>
          <w:sz w:val="22"/>
          <w:szCs w:val="22"/>
        </w:rPr>
        <w:t xml:space="preserve"> 400 </w:t>
      </w:r>
      <w:r w:rsidR="00620579" w:rsidRPr="00752DFF">
        <w:rPr>
          <w:sz w:val="22"/>
          <w:szCs w:val="22"/>
        </w:rPr>
        <w:t>moves</w:t>
      </w:r>
      <w:r w:rsidR="00D31F19" w:rsidRPr="00752DFF">
        <w:rPr>
          <w:sz w:val="22"/>
          <w:szCs w:val="22"/>
        </w:rPr>
        <w:t xml:space="preserve"> to the other side of the equation</w:t>
      </w:r>
    </w:p>
    <w:p w14:paraId="7B5FE953" w14:textId="0526FBEA" w:rsidR="00043BA0" w:rsidRPr="00752DFF" w:rsidRDefault="00210CAD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When</w:t>
      </w:r>
      <w:r w:rsidR="00D31F19" w:rsidRPr="00752DFF">
        <w:rPr>
          <w:sz w:val="22"/>
          <w:szCs w:val="22"/>
        </w:rPr>
        <w:t xml:space="preserve"> that happens</w:t>
      </w:r>
      <w:r w:rsidR="00620579" w:rsidRPr="00752DFF">
        <w:rPr>
          <w:sz w:val="22"/>
          <w:szCs w:val="22"/>
        </w:rPr>
        <w:t>,</w:t>
      </w:r>
      <w:r w:rsidR="00D31F19" w:rsidRPr="00752DFF">
        <w:rPr>
          <w:sz w:val="22"/>
          <w:szCs w:val="22"/>
        </w:rPr>
        <w:t xml:space="preserve"> 400 become</w:t>
      </w:r>
      <w:r w:rsidR="00620579" w:rsidRPr="00752DFF">
        <w:rPr>
          <w:sz w:val="22"/>
          <w:szCs w:val="22"/>
        </w:rPr>
        <w:t>s</w:t>
      </w:r>
      <w:r w:rsidR="00D31F19" w:rsidRPr="00752DFF">
        <w:rPr>
          <w:sz w:val="22"/>
          <w:szCs w:val="22"/>
        </w:rPr>
        <w:t xml:space="preserve"> </w:t>
      </w:r>
      <w:r w:rsidR="009E44DE" w:rsidRPr="00752DFF">
        <w:rPr>
          <w:sz w:val="22"/>
          <w:szCs w:val="22"/>
        </w:rPr>
        <w:t>negative.</w:t>
      </w:r>
    </w:p>
    <w:p w14:paraId="7B5FE954" w14:textId="6A8A992B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X = 1000</w:t>
      </w:r>
      <w:r w:rsidR="00620579" w:rsidRPr="00752DFF">
        <w:rPr>
          <w:sz w:val="22"/>
          <w:szCs w:val="22"/>
        </w:rPr>
        <w:t xml:space="preserve"> </w:t>
      </w:r>
      <w:r w:rsidRPr="00752DFF">
        <w:rPr>
          <w:sz w:val="22"/>
          <w:szCs w:val="22"/>
        </w:rPr>
        <w:t>-</w:t>
      </w:r>
      <w:r w:rsidR="00620579" w:rsidRPr="00752DFF">
        <w:rPr>
          <w:sz w:val="22"/>
          <w:szCs w:val="22"/>
        </w:rPr>
        <w:t xml:space="preserve"> </w:t>
      </w:r>
      <w:r w:rsidRPr="00752DFF">
        <w:rPr>
          <w:sz w:val="22"/>
          <w:szCs w:val="22"/>
        </w:rPr>
        <w:t>400</w:t>
      </w:r>
    </w:p>
    <w:p w14:paraId="7B5FE955" w14:textId="77777777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>X = 600</w:t>
      </w:r>
    </w:p>
    <w:p w14:paraId="7B5FE956" w14:textId="7B45B5F0" w:rsidR="00043BA0" w:rsidRPr="00752DFF" w:rsidRDefault="00D31F19">
      <w:pPr>
        <w:pStyle w:val="BodyText"/>
        <w:rPr>
          <w:sz w:val="22"/>
          <w:szCs w:val="22"/>
        </w:rPr>
      </w:pPr>
      <w:r w:rsidRPr="00752DFF">
        <w:rPr>
          <w:sz w:val="22"/>
          <w:szCs w:val="22"/>
        </w:rPr>
        <w:t xml:space="preserve">The patient </w:t>
      </w:r>
      <w:r w:rsidR="00620579" w:rsidRPr="00752DFF">
        <w:rPr>
          <w:sz w:val="22"/>
          <w:szCs w:val="22"/>
        </w:rPr>
        <w:t>must be administered 600 ml of saline and 400 ml of dextrose in one</w:t>
      </w:r>
      <w:r w:rsidRPr="00752DFF">
        <w:rPr>
          <w:sz w:val="22"/>
          <w:szCs w:val="22"/>
        </w:rPr>
        <w:t xml:space="preserve"> hour.</w:t>
      </w:r>
    </w:p>
    <w:p w14:paraId="7B5FE957" w14:textId="293522EE" w:rsidR="00043BA0" w:rsidRPr="00752DFF" w:rsidRDefault="004F7930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x= </w:t>
      </w:r>
      <w:r w:rsidR="00D31F19" w:rsidRPr="00752DFF">
        <w:rPr>
          <w:sz w:val="22"/>
          <w:szCs w:val="22"/>
        </w:rPr>
        <w:t>(600/ 60) saline is 10ml per</w:t>
      </w:r>
      <w:r w:rsidR="00D31F19" w:rsidRPr="00752DFF">
        <w:rPr>
          <w:sz w:val="22"/>
          <w:szCs w:val="22"/>
        </w:rPr>
        <w:t xml:space="preserve"> </w:t>
      </w:r>
      <w:r w:rsidR="00752DFF" w:rsidRPr="00752DFF">
        <w:rPr>
          <w:sz w:val="22"/>
          <w:szCs w:val="22"/>
        </w:rPr>
        <w:t>minute.</w:t>
      </w:r>
    </w:p>
    <w:p w14:paraId="7B5FE958" w14:textId="2834B020" w:rsidR="00043BA0" w:rsidRPr="00752DFF" w:rsidRDefault="004F7930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y= </w:t>
      </w:r>
      <w:r w:rsidR="00D31F19" w:rsidRPr="00752DFF">
        <w:rPr>
          <w:sz w:val="22"/>
          <w:szCs w:val="22"/>
        </w:rPr>
        <w:t xml:space="preserve">(400/ 60) dextrose is 6.67ml per </w:t>
      </w:r>
      <w:r w:rsidR="00752DFF" w:rsidRPr="00752DFF">
        <w:rPr>
          <w:sz w:val="22"/>
          <w:szCs w:val="22"/>
        </w:rPr>
        <w:t>minute.</w:t>
      </w:r>
    </w:p>
    <w:p w14:paraId="07A27565" w14:textId="77777777" w:rsidR="00752DFF" w:rsidRDefault="00752DFF">
      <w:pPr>
        <w:pStyle w:val="BodyText"/>
      </w:pPr>
    </w:p>
    <w:p w14:paraId="7B5FE959" w14:textId="4AC877A3" w:rsidR="00043BA0" w:rsidRPr="00752DFF" w:rsidRDefault="00D31F19">
      <w:pPr>
        <w:pStyle w:val="BodyText"/>
        <w:rPr>
          <w:b/>
          <w:bCs/>
        </w:rPr>
      </w:pPr>
      <w:r w:rsidRPr="00752DFF">
        <w:rPr>
          <w:b/>
          <w:bCs/>
        </w:rPr>
        <w:t>2c.</w:t>
      </w:r>
    </w:p>
    <w:p w14:paraId="7B5FE95A" w14:textId="77777777" w:rsidR="00043BA0" w:rsidRDefault="00D31F19">
      <w:pPr>
        <w:pStyle w:val="SourceCode"/>
      </w:pPr>
      <w:r>
        <w:rPr>
          <w:rStyle w:val="CommentTok"/>
        </w:rPr>
        <w:t># Create a system of equation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atrix</w:t>
      </w:r>
      <w:r>
        <w:rPr>
          <w:rStyle w:val="NormalTok"/>
        </w:rPr>
        <w:t>(</w:t>
      </w:r>
      <w:proofErr w:type="gramEnd"/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lve the equations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A, B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soluti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solution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X  </w:t>
      </w:r>
      <w:r>
        <w:rPr>
          <w:rStyle w:val="CommentTok"/>
        </w:rPr>
        <w:t># Saline rate</w:t>
      </w:r>
    </w:p>
    <w:p w14:paraId="7B5FE95B" w14:textId="77777777" w:rsidR="00043BA0" w:rsidRDefault="00D31F19">
      <w:pPr>
        <w:pStyle w:val="SourceCode"/>
      </w:pPr>
      <w:r>
        <w:rPr>
          <w:rStyle w:val="VerbatimChar"/>
        </w:rPr>
        <w:t>## [1] 600</w:t>
      </w:r>
    </w:p>
    <w:p w14:paraId="7B5FE95C" w14:textId="77777777" w:rsidR="00043BA0" w:rsidRDefault="00D31F19">
      <w:pPr>
        <w:pStyle w:val="SourceCode"/>
      </w:pPr>
      <w:r>
        <w:rPr>
          <w:rStyle w:val="NormalTok"/>
        </w:rPr>
        <w:t xml:space="preserve">Y  </w:t>
      </w:r>
      <w:r>
        <w:rPr>
          <w:rStyle w:val="CommentTok"/>
        </w:rPr>
        <w:t># Dextrose rate</w:t>
      </w:r>
    </w:p>
    <w:p w14:paraId="7B5FE95D" w14:textId="77777777" w:rsidR="00043BA0" w:rsidRDefault="00D31F19">
      <w:pPr>
        <w:pStyle w:val="SourceCode"/>
      </w:pPr>
      <w:r>
        <w:rPr>
          <w:rStyle w:val="VerbatimChar"/>
        </w:rPr>
        <w:t>## [1] 400</w:t>
      </w:r>
    </w:p>
    <w:p w14:paraId="7B5FE95E" w14:textId="77777777" w:rsidR="00043BA0" w:rsidRDefault="00D31F1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X="</w:t>
      </w:r>
      <w:r>
        <w:rPr>
          <w:rStyle w:val="NormalTok"/>
        </w:rPr>
        <w:t xml:space="preserve">, X, </w:t>
      </w:r>
      <w:r>
        <w:rPr>
          <w:rStyle w:val="StringTok"/>
        </w:rPr>
        <w:t>"ml"</w:t>
      </w:r>
      <w:r>
        <w:rPr>
          <w:rStyle w:val="NormalTok"/>
        </w:rPr>
        <w:t>,</w:t>
      </w:r>
      <w:r>
        <w:rPr>
          <w:rStyle w:val="StringTok"/>
        </w:rPr>
        <w:t>"Y="</w:t>
      </w:r>
      <w:r>
        <w:rPr>
          <w:rStyle w:val="NormalTok"/>
        </w:rPr>
        <w:t xml:space="preserve">, Y, </w:t>
      </w:r>
      <w:r>
        <w:rPr>
          <w:rStyle w:val="StringTok"/>
        </w:rPr>
        <w:t>"ml"</w:t>
      </w:r>
      <w:r>
        <w:rPr>
          <w:rStyle w:val="NormalTok"/>
        </w:rPr>
        <w:t>))</w:t>
      </w:r>
    </w:p>
    <w:p w14:paraId="7B5FE95F" w14:textId="77777777" w:rsidR="00043BA0" w:rsidRDefault="00D31F19">
      <w:pPr>
        <w:pStyle w:val="SourceCode"/>
      </w:pPr>
      <w:r>
        <w:rPr>
          <w:rStyle w:val="VerbatimChar"/>
        </w:rPr>
        <w:t>## X= 600 ml Y= 400 ml</w:t>
      </w:r>
    </w:p>
    <w:p w14:paraId="7B5FE960" w14:textId="77777777" w:rsidR="00043BA0" w:rsidRDefault="00D31F19">
      <w:pPr>
        <w:pStyle w:val="SourceCode"/>
      </w:pPr>
      <w:r>
        <w:rPr>
          <w:rStyle w:val="CommentTok"/>
        </w:rPr>
        <w:t># Define the coefficients and constant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 the solve() function to find X and Y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A, B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soluti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solution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X  </w:t>
      </w:r>
      <w:r>
        <w:rPr>
          <w:rStyle w:val="CommentTok"/>
        </w:rPr>
        <w:t># Saline rate</w:t>
      </w:r>
    </w:p>
    <w:p w14:paraId="7B5FE961" w14:textId="77777777" w:rsidR="00043BA0" w:rsidRDefault="00D31F19">
      <w:pPr>
        <w:pStyle w:val="SourceCode"/>
      </w:pPr>
      <w:r>
        <w:rPr>
          <w:rStyle w:val="VerbatimChar"/>
        </w:rPr>
        <w:t>## [1] 10</w:t>
      </w:r>
    </w:p>
    <w:p w14:paraId="7B5FE962" w14:textId="77777777" w:rsidR="00043BA0" w:rsidRDefault="00D31F19">
      <w:pPr>
        <w:pStyle w:val="SourceCode"/>
      </w:pPr>
      <w:r>
        <w:rPr>
          <w:rStyle w:val="NormalTok"/>
        </w:rPr>
        <w:t xml:space="preserve">Y  </w:t>
      </w:r>
      <w:r>
        <w:rPr>
          <w:rStyle w:val="CommentTok"/>
        </w:rPr>
        <w:t># Dextrose rate</w:t>
      </w:r>
    </w:p>
    <w:p w14:paraId="7B5FE963" w14:textId="77777777" w:rsidR="00043BA0" w:rsidRDefault="00D31F19">
      <w:pPr>
        <w:pStyle w:val="SourceCode"/>
      </w:pPr>
      <w:r>
        <w:rPr>
          <w:rStyle w:val="VerbatimChar"/>
        </w:rPr>
        <w:t>## [1] 6.666667</w:t>
      </w:r>
    </w:p>
    <w:p w14:paraId="7B5FE964" w14:textId="77777777" w:rsidR="00043BA0" w:rsidRDefault="00D31F1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X="</w:t>
      </w:r>
      <w:r>
        <w:rPr>
          <w:rStyle w:val="NormalTok"/>
        </w:rPr>
        <w:t xml:space="preserve">, X, </w:t>
      </w:r>
      <w:r>
        <w:rPr>
          <w:rStyle w:val="StringTok"/>
        </w:rPr>
        <w:t>"ml per min"</w:t>
      </w:r>
      <w:r>
        <w:rPr>
          <w:rStyle w:val="NormalTok"/>
        </w:rPr>
        <w:t xml:space="preserve">, </w:t>
      </w:r>
      <w:r>
        <w:rPr>
          <w:rStyle w:val="StringTok"/>
        </w:rPr>
        <w:t>"Y="</w:t>
      </w:r>
      <w:r>
        <w:rPr>
          <w:rStyle w:val="NormalTok"/>
        </w:rPr>
        <w:t xml:space="preserve">,Y, </w:t>
      </w:r>
      <w:r>
        <w:rPr>
          <w:rStyle w:val="StringTok"/>
        </w:rPr>
        <w:t>"ml per min"</w:t>
      </w:r>
      <w:r>
        <w:rPr>
          <w:rStyle w:val="NormalTok"/>
        </w:rPr>
        <w:t>))</w:t>
      </w:r>
    </w:p>
    <w:p w14:paraId="7B5FE965" w14:textId="77777777" w:rsidR="00043BA0" w:rsidRDefault="00D31F19">
      <w:pPr>
        <w:pStyle w:val="SourceCode"/>
      </w:pPr>
      <w:r>
        <w:rPr>
          <w:rStyle w:val="VerbatimChar"/>
        </w:rPr>
        <w:t>## X= 10 ml per min Y= 6.6666666666</w:t>
      </w:r>
      <w:r>
        <w:rPr>
          <w:rStyle w:val="VerbatimChar"/>
        </w:rPr>
        <w:t>6667 ml per min</w:t>
      </w:r>
    </w:p>
    <w:p w14:paraId="0D83D3B7" w14:textId="77777777" w:rsidR="00620579" w:rsidRDefault="00620579">
      <w:pPr>
        <w:pStyle w:val="FirstParagraph"/>
      </w:pPr>
    </w:p>
    <w:p w14:paraId="7B5FE966" w14:textId="3C61C308" w:rsidR="00043BA0" w:rsidRDefault="00D31F19">
      <w:pPr>
        <w:pStyle w:val="FirstParagraph"/>
        <w:rPr>
          <w:b/>
          <w:bCs/>
        </w:rPr>
      </w:pPr>
      <w:r w:rsidRPr="00620579">
        <w:rPr>
          <w:b/>
          <w:bCs/>
        </w:rPr>
        <w:t>Solution 3</w:t>
      </w:r>
    </w:p>
    <w:p w14:paraId="50671858" w14:textId="24FDEEF0" w:rsidR="00752DFF" w:rsidRPr="00223193" w:rsidRDefault="00223193" w:rsidP="00752DFF">
      <w:pPr>
        <w:pStyle w:val="BodyText"/>
        <w:rPr>
          <w:b/>
          <w:bCs/>
        </w:rPr>
      </w:pPr>
      <w:r w:rsidRPr="00223193">
        <w:rPr>
          <w:b/>
          <w:bCs/>
        </w:rPr>
        <w:t>3a.</w:t>
      </w:r>
    </w:p>
    <w:p w14:paraId="7B5FE967" w14:textId="72DC1E34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𝑠</w:t>
      </w:r>
      <w:r w:rsidRPr="00223193">
        <w:rPr>
          <w:sz w:val="22"/>
          <w:szCs w:val="22"/>
        </w:rPr>
        <w:t xml:space="preserve"> = 0.005</w:t>
      </w:r>
      <w:r w:rsidRPr="00223193">
        <w:rPr>
          <w:sz w:val="22"/>
          <w:szCs w:val="22"/>
        </w:rPr>
        <w:t>𝑡</w:t>
      </w:r>
      <w:r w:rsidRPr="00223193">
        <w:rPr>
          <w:sz w:val="22"/>
          <w:szCs w:val="22"/>
          <w:vertAlign w:val="superscript"/>
        </w:rPr>
        <w:t>2</w:t>
      </w:r>
      <w:r w:rsidRPr="00223193">
        <w:rPr>
          <w:sz w:val="22"/>
          <w:szCs w:val="22"/>
        </w:rPr>
        <w:t xml:space="preserve"> + </w:t>
      </w:r>
      <w:r w:rsidRPr="00223193">
        <w:rPr>
          <w:sz w:val="22"/>
          <w:szCs w:val="22"/>
        </w:rPr>
        <w:t>𝑣</w:t>
      </w:r>
      <w:r w:rsidRPr="00223193">
        <w:rPr>
          <w:sz w:val="22"/>
          <w:szCs w:val="22"/>
          <w:vertAlign w:val="subscript"/>
        </w:rPr>
        <w:t>0</w:t>
      </w:r>
      <w:r w:rsidRPr="00223193">
        <w:rPr>
          <w:sz w:val="22"/>
          <w:szCs w:val="22"/>
        </w:rPr>
        <w:t>𝑡</w:t>
      </w:r>
    </w:p>
    <w:p w14:paraId="7B5FE968" w14:textId="77777777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collect like terms by moving s to the other side of the equation.</w:t>
      </w:r>
    </w:p>
    <w:p w14:paraId="7B5FE969" w14:textId="6601D35A" w:rsidR="00043BA0" w:rsidRPr="00223193" w:rsidRDefault="00922F51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0.005𝑡</w:t>
      </w:r>
      <w:r w:rsidRPr="00223193">
        <w:rPr>
          <w:sz w:val="22"/>
          <w:szCs w:val="22"/>
          <w:vertAlign w:val="superscript"/>
        </w:rPr>
        <w:t>2</w:t>
      </w:r>
      <w:r w:rsidRPr="00223193">
        <w:rPr>
          <w:sz w:val="22"/>
          <w:szCs w:val="22"/>
        </w:rPr>
        <w:t xml:space="preserve"> + 𝑣</w:t>
      </w:r>
      <w:r w:rsidRPr="00223193">
        <w:rPr>
          <w:sz w:val="22"/>
          <w:szCs w:val="22"/>
          <w:vertAlign w:val="subscript"/>
        </w:rPr>
        <w:t>0</w:t>
      </w:r>
      <w:r w:rsidRPr="00223193">
        <w:rPr>
          <w:sz w:val="22"/>
          <w:szCs w:val="22"/>
        </w:rPr>
        <w:t>𝑡</w:t>
      </w:r>
      <w:r w:rsidRPr="00223193">
        <w:rPr>
          <w:sz w:val="22"/>
          <w:szCs w:val="22"/>
        </w:rPr>
        <w:t xml:space="preserve"> – </w:t>
      </w:r>
      <w:r w:rsidR="00D31F19" w:rsidRPr="00223193">
        <w:rPr>
          <w:sz w:val="22"/>
          <w:szCs w:val="22"/>
        </w:rPr>
        <w:t>𝑠</w:t>
      </w:r>
      <w:r w:rsidRPr="00223193">
        <w:rPr>
          <w:sz w:val="22"/>
          <w:szCs w:val="22"/>
        </w:rPr>
        <w:t xml:space="preserve"> </w:t>
      </w:r>
      <w:r w:rsidR="00D31F19" w:rsidRPr="00223193">
        <w:rPr>
          <w:sz w:val="22"/>
          <w:szCs w:val="22"/>
        </w:rPr>
        <w:t>= 0</w:t>
      </w:r>
    </w:p>
    <w:p w14:paraId="7B5FE96A" w14:textId="1A000688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lastRenderedPageBreak/>
        <w:t xml:space="preserve">using s = 1000 and </w:t>
      </w:r>
      <w:r w:rsidR="00922F51" w:rsidRPr="00223193">
        <w:rPr>
          <w:sz w:val="22"/>
          <w:szCs w:val="22"/>
        </w:rPr>
        <w:t>𝑣</w:t>
      </w:r>
      <w:r w:rsidR="00922F51" w:rsidRPr="00223193">
        <w:rPr>
          <w:sz w:val="22"/>
          <w:szCs w:val="22"/>
          <w:vertAlign w:val="subscript"/>
        </w:rPr>
        <w:t>0</w:t>
      </w:r>
      <w:r w:rsidRPr="00223193">
        <w:rPr>
          <w:sz w:val="22"/>
          <w:szCs w:val="22"/>
        </w:rPr>
        <w:t>= 4</w:t>
      </w:r>
    </w:p>
    <w:p w14:paraId="7B5FE96B" w14:textId="3B612EC9" w:rsidR="00043BA0" w:rsidRPr="00223193" w:rsidRDefault="00922F51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substitute</w:t>
      </w:r>
      <w:r w:rsidR="00D31F19" w:rsidRPr="00223193">
        <w:rPr>
          <w:sz w:val="22"/>
          <w:szCs w:val="22"/>
        </w:rPr>
        <w:t xml:space="preserve"> into the formula</w:t>
      </w:r>
    </w:p>
    <w:p w14:paraId="7B5FE96C" w14:textId="77777777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0.005</w:t>
      </w:r>
      <w:r w:rsidRPr="00223193">
        <w:rPr>
          <w:sz w:val="22"/>
          <w:szCs w:val="22"/>
        </w:rPr>
        <w:t>𝑡</w:t>
      </w:r>
      <w:r w:rsidRPr="00223193">
        <w:rPr>
          <w:sz w:val="22"/>
          <w:szCs w:val="22"/>
        </w:rPr>
        <w:t>^2 + 4t - 1000 = 0</w:t>
      </w:r>
    </w:p>
    <w:p w14:paraId="7B5FE96D" w14:textId="77777777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using the quadratic formula</w:t>
      </w:r>
    </w:p>
    <w:p w14:paraId="7B5FE96E" w14:textId="6A6DE569" w:rsidR="00043BA0" w:rsidRPr="00223193" w:rsidRDefault="00F66FF8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 xml:space="preserve">t </w:t>
      </w:r>
      <w:r w:rsidR="00D31F19" w:rsidRPr="00223193">
        <w:rPr>
          <w:sz w:val="22"/>
          <w:szCs w:val="22"/>
        </w:rPr>
        <w:t>=</w:t>
      </w:r>
      <m:oMath>
        <m:f>
          <m:fPr>
            <m:ctrlPr>
              <w:rPr>
                <w:rFonts w:ascii="Cambria Math" w:hAnsi="Cambria Math"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-b±</m:t>
            </m:r>
            <m:rad>
              <m:radPr>
                <m:degHide m:val="1"/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-4ac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2a</m:t>
            </m:r>
          </m:den>
        </m:f>
      </m:oMath>
    </w:p>
    <w:p w14:paraId="7B5FE96F" w14:textId="77777777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a = 0.005, b = 4, c = -1000</w:t>
      </w:r>
    </w:p>
    <w:p w14:paraId="4467D10A" w14:textId="6DB433BC" w:rsidR="00F66FF8" w:rsidRPr="00223193" w:rsidRDefault="00F66FF8">
      <w:pPr>
        <w:pStyle w:val="BodyText"/>
        <w:rPr>
          <w:rFonts w:eastAsiaTheme="minorEastAsia"/>
          <w:sz w:val="22"/>
          <w:szCs w:val="22"/>
        </w:rPr>
      </w:pPr>
      <w:r w:rsidRPr="00223193">
        <w:rPr>
          <w:sz w:val="22"/>
          <w:szCs w:val="22"/>
        </w:rPr>
        <w:t xml:space="preserve">t = </w:t>
      </w:r>
      <m:oMath>
        <m:f>
          <m:fPr>
            <m:ctrlPr>
              <w:rPr>
                <w:rFonts w:ascii="Cambria Math" w:hAnsi="Cambria Math"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±</m:t>
            </m:r>
            <m:rad>
              <m:radPr>
                <m:degHide m:val="1"/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4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-4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*0.005*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-1000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*0.005</m:t>
            </m:r>
          </m:den>
        </m:f>
      </m:oMath>
    </w:p>
    <w:p w14:paraId="22960A5C" w14:textId="39233725" w:rsidR="00876880" w:rsidRPr="00223193" w:rsidRDefault="001E2DC7">
      <w:pPr>
        <w:pStyle w:val="BodyText"/>
        <w:rPr>
          <w:sz w:val="22"/>
          <w:szCs w:val="22"/>
        </w:rPr>
      </w:pPr>
      <w:r w:rsidRPr="00223193">
        <w:rPr>
          <w:rFonts w:eastAsiaTheme="minorEastAsia"/>
          <w:sz w:val="22"/>
          <w:szCs w:val="22"/>
        </w:rPr>
        <w:t xml:space="preserve">t = </w:t>
      </w:r>
      <m:oMath>
        <m:r>
          <w:rPr>
            <w:rFonts w:ascii="Cambria Math" w:hAnsi="Cambria Math"/>
            <w:sz w:val="22"/>
            <w:szCs w:val="22"/>
          </w:rPr>
          <m:t>(-4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±</m:t>
        </m:r>
        <m:rad>
          <m:radPr>
            <m:degHide m:val="1"/>
            <m:ctrlPr>
              <w:rPr>
                <w:rFonts w:ascii="Cambria Math" w:hAnsi="Cambria Math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/>
                <w:sz w:val="22"/>
                <w:szCs w:val="22"/>
              </w:rPr>
              <m:t>16+20</m:t>
            </m:r>
          </m:e>
        </m:rad>
      </m:oMath>
      <w:r w:rsidR="00B84168" w:rsidRPr="00223193">
        <w:rPr>
          <w:rFonts w:eastAsiaTheme="minorEastAsia"/>
          <w:sz w:val="22"/>
          <w:szCs w:val="22"/>
        </w:rPr>
        <w:t>)</w:t>
      </w:r>
      <w:r w:rsidRPr="00223193">
        <w:rPr>
          <w:rFonts w:eastAsiaTheme="minorEastAsia"/>
          <w:sz w:val="22"/>
          <w:szCs w:val="22"/>
        </w:rPr>
        <w:t xml:space="preserve"> / 0.01</w:t>
      </w:r>
    </w:p>
    <w:p w14:paraId="7B5FE972" w14:textId="77777777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t = (-4 ± 6) / 0.01</w:t>
      </w:r>
    </w:p>
    <w:p w14:paraId="7B5FE973" w14:textId="77777777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t = (-4 + 6) / 0.01 or (-4 - 6) / 0.01</w:t>
      </w:r>
    </w:p>
    <w:p w14:paraId="7B5FE974" w14:textId="77777777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t = 200s or -1000s</w:t>
      </w:r>
    </w:p>
    <w:p w14:paraId="7B5FE975" w14:textId="77777777" w:rsidR="00043BA0" w:rsidRPr="00223193" w:rsidRDefault="00D31F19">
      <w:pPr>
        <w:pStyle w:val="BodyText"/>
        <w:rPr>
          <w:sz w:val="22"/>
          <w:szCs w:val="22"/>
        </w:rPr>
      </w:pPr>
      <w:r w:rsidRPr="00223193">
        <w:rPr>
          <w:sz w:val="22"/>
          <w:szCs w:val="22"/>
        </w:rPr>
        <w:t>time cannot be negative, so t =200s</w:t>
      </w:r>
    </w:p>
    <w:p w14:paraId="66AE164E" w14:textId="77777777" w:rsidR="005B5AAF" w:rsidRDefault="005B5AAF">
      <w:pPr>
        <w:pStyle w:val="BodyText"/>
      </w:pPr>
    </w:p>
    <w:p w14:paraId="7B5FE976" w14:textId="5A7ED434" w:rsidR="00043BA0" w:rsidRPr="00223193" w:rsidRDefault="00D31F19">
      <w:pPr>
        <w:pStyle w:val="BodyText"/>
        <w:rPr>
          <w:b/>
          <w:bCs/>
        </w:rPr>
      </w:pPr>
      <w:r w:rsidRPr="00223193">
        <w:rPr>
          <w:b/>
          <w:bCs/>
        </w:rPr>
        <w:t>3b.</w:t>
      </w:r>
      <w:r w:rsidR="005B5AAF" w:rsidRPr="00223193">
        <w:rPr>
          <w:rFonts w:ascii="Courier New" w:hAnsi="Courier New" w:cs="Courier New"/>
          <w:b/>
          <w:bCs/>
          <w:kern w:val="2"/>
          <w:sz w:val="21"/>
          <w:szCs w:val="21"/>
          <w:lang w:val="en-GB"/>
          <w14:ligatures w14:val="standardContextual"/>
        </w:rPr>
        <w:t xml:space="preserve"> </w:t>
      </w:r>
      <w:r w:rsidR="005B5AAF" w:rsidRPr="00223193">
        <w:rPr>
          <w:b/>
          <w:bCs/>
          <w:lang w:val="en-GB"/>
        </w:rPr>
        <w:t xml:space="preserve">The R code plots a graph and gives the two math mathematical solutions. However, one of the solutions is not possible physically.  </w:t>
      </w:r>
    </w:p>
    <w:p w14:paraId="7B5FE977" w14:textId="77777777" w:rsidR="00043BA0" w:rsidRDefault="00D31F19">
      <w:pPr>
        <w:pStyle w:val="SourceCode"/>
      </w:pPr>
      <w:r>
        <w:rPr>
          <w:rStyle w:val="CommentTok"/>
        </w:rPr>
        <w:t># Constant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Calculate the two possible values of t using the quadratic formula</w:t>
      </w:r>
      <w:r>
        <w:br/>
      </w:r>
      <w:r>
        <w:rPr>
          <w:rStyle w:val="NormalTok"/>
        </w:rPr>
        <w:t xml:space="preserve">root1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SpecialCharTok"/>
        </w:rPr>
        <w:t>-</w:t>
      </w:r>
      <w:r>
        <w:rPr>
          <w:rStyle w:val="NormalTok"/>
        </w:rPr>
        <w:t xml:space="preserve">b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b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 xml:space="preserve">c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a)</w:t>
      </w:r>
      <w:r>
        <w:br/>
      </w:r>
      <w:r>
        <w:rPr>
          <w:rStyle w:val="NormalTok"/>
        </w:rPr>
        <w:t xml:space="preserve">root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SpecialCharTok"/>
        </w:rPr>
        <w:t>-</w:t>
      </w:r>
      <w:r>
        <w:rPr>
          <w:rStyle w:val="NormalTok"/>
        </w:rPr>
        <w:t xml:space="preserve">b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b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 xml:space="preserve">c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a)</w:t>
      </w:r>
      <w:r>
        <w:br/>
      </w:r>
      <w:r>
        <w:br/>
      </w:r>
      <w:r>
        <w:rPr>
          <w:rStyle w:val="CommentTok"/>
        </w:rPr>
        <w:t># Display both roo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oot 1:"</w:t>
      </w:r>
      <w:r>
        <w:rPr>
          <w:rStyle w:val="NormalTok"/>
        </w:rPr>
        <w:t xml:space="preserve">, root1, </w:t>
      </w:r>
      <w:r>
        <w:rPr>
          <w:rStyle w:val="StringTok"/>
        </w:rPr>
        <w:t>"second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B5FE978" w14:textId="77777777" w:rsidR="00043BA0" w:rsidRDefault="00D31F19">
      <w:pPr>
        <w:pStyle w:val="SourceCode"/>
      </w:pPr>
      <w:r>
        <w:rPr>
          <w:rStyle w:val="VerbatimChar"/>
        </w:rPr>
        <w:t>## Root 1: 200 seconds</w:t>
      </w:r>
    </w:p>
    <w:p w14:paraId="7B5FE979" w14:textId="77777777" w:rsidR="00043BA0" w:rsidRDefault="00D31F1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oot 2:"</w:t>
      </w:r>
      <w:r>
        <w:rPr>
          <w:rStyle w:val="NormalTok"/>
        </w:rPr>
        <w:t xml:space="preserve">, root2, </w:t>
      </w:r>
      <w:r>
        <w:rPr>
          <w:rStyle w:val="StringTok"/>
        </w:rPr>
        <w:t>"second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B5FE97A" w14:textId="77777777" w:rsidR="00043BA0" w:rsidRDefault="00D31F19">
      <w:pPr>
        <w:pStyle w:val="SourceCode"/>
      </w:pPr>
      <w:r>
        <w:rPr>
          <w:rStyle w:val="VerbatimChar"/>
        </w:rPr>
        <w:t>## Root 2: -1000 seconds</w:t>
      </w:r>
    </w:p>
    <w:p w14:paraId="7B5FE97B" w14:textId="77777777" w:rsidR="00043BA0" w:rsidRDefault="00D31F1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e a sequence of time values</w:t>
      </w:r>
      <w:r>
        <w:br/>
      </w:r>
      <w:r>
        <w:rPr>
          <w:rStyle w:val="NormalTok"/>
        </w:rPr>
        <w:t xml:space="preserve">tim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75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distance using the equation</w:t>
      </w:r>
      <w:r>
        <w:br/>
      </w:r>
      <w:r>
        <w:rPr>
          <w:rStyle w:val="NormalTok"/>
        </w:rPr>
        <w:lastRenderedPageBreak/>
        <w:t>di</w:t>
      </w:r>
      <w:r>
        <w:rPr>
          <w:rStyle w:val="NormalTok"/>
        </w:rPr>
        <w:t xml:space="preserve">stanc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ime_valu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ime_values</w:t>
      </w:r>
      <w:r>
        <w:br/>
      </w:r>
      <w:r>
        <w:br/>
      </w:r>
      <w:r>
        <w:rPr>
          <w:rStyle w:val="CommentTok"/>
        </w:rPr>
        <w:t># Create a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time_values, </w:t>
      </w:r>
      <w:r>
        <w:rPr>
          <w:rStyle w:val="AttributeTok"/>
        </w:rPr>
        <w:t>distance =</w:t>
      </w:r>
      <w:r>
        <w:rPr>
          <w:rStyle w:val="NormalTok"/>
        </w:rPr>
        <w:t xml:space="preserve"> distance_values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distan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(second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istance (m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B5FE97C" w14:textId="77777777" w:rsidR="00043BA0" w:rsidRDefault="00D31F19">
      <w:pPr>
        <w:pStyle w:val="FirstParagraph"/>
      </w:pPr>
      <w:r>
        <w:rPr>
          <w:noProof/>
        </w:rPr>
        <w:drawing>
          <wp:inline distT="0" distB="0" distL="0" distR="0" wp14:anchorId="7B5FE9AA" wp14:editId="7B5FE9A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10-1-Component-Team-Based-Learni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1B81B" w14:textId="3235EB78" w:rsidR="008E3E89" w:rsidRPr="00602ECB" w:rsidRDefault="00D31F19">
      <w:pPr>
        <w:pStyle w:val="BodyText"/>
        <w:rPr>
          <w:sz w:val="22"/>
          <w:szCs w:val="22"/>
        </w:rPr>
      </w:pPr>
      <w:r w:rsidRPr="00602ECB">
        <w:rPr>
          <w:sz w:val="22"/>
          <w:szCs w:val="22"/>
        </w:rPr>
        <w:t>Discriminant ==&gt; b</w:t>
      </w:r>
      <w:r w:rsidR="00210CAD" w:rsidRPr="00602ECB">
        <w:rPr>
          <w:sz w:val="22"/>
          <w:szCs w:val="22"/>
          <w:vertAlign w:val="superscript"/>
        </w:rPr>
        <w:t>2</w:t>
      </w:r>
      <w:r w:rsidRPr="00602ECB">
        <w:rPr>
          <w:sz w:val="22"/>
          <w:szCs w:val="22"/>
        </w:rPr>
        <w:t xml:space="preserve"> - 4ac</w:t>
      </w:r>
      <w:r w:rsidR="008E3E89" w:rsidRPr="00602ECB">
        <w:rPr>
          <w:sz w:val="22"/>
          <w:szCs w:val="22"/>
        </w:rPr>
        <w:t>.</w:t>
      </w:r>
    </w:p>
    <w:p w14:paraId="7B5FE97D" w14:textId="764BA788" w:rsidR="00043BA0" w:rsidRPr="00602ECB" w:rsidRDefault="008E3E89">
      <w:pPr>
        <w:pStyle w:val="BodyText"/>
        <w:rPr>
          <w:sz w:val="22"/>
          <w:szCs w:val="22"/>
        </w:rPr>
      </w:pPr>
      <w:r w:rsidRPr="00602ECB">
        <w:rPr>
          <w:sz w:val="22"/>
          <w:szCs w:val="22"/>
        </w:rPr>
        <w:t>The</w:t>
      </w:r>
      <w:r w:rsidR="00D31F19" w:rsidRPr="00602ECB">
        <w:rPr>
          <w:sz w:val="22"/>
          <w:szCs w:val="22"/>
        </w:rPr>
        <w:t xml:space="preserve"> </w:t>
      </w:r>
      <w:r w:rsidRPr="00602ECB">
        <w:rPr>
          <w:sz w:val="22"/>
          <w:szCs w:val="22"/>
        </w:rPr>
        <w:t>problem</w:t>
      </w:r>
      <w:r w:rsidR="00D31F19" w:rsidRPr="00602ECB">
        <w:rPr>
          <w:sz w:val="22"/>
          <w:szCs w:val="22"/>
        </w:rPr>
        <w:t xml:space="preserve"> has two possible </w:t>
      </w:r>
      <w:r w:rsidRPr="00602ECB">
        <w:rPr>
          <w:sz w:val="22"/>
          <w:szCs w:val="22"/>
        </w:rPr>
        <w:t>solutions</w:t>
      </w:r>
      <w:r w:rsidR="00D31F19" w:rsidRPr="00602ECB">
        <w:rPr>
          <w:sz w:val="22"/>
          <w:szCs w:val="22"/>
        </w:rPr>
        <w:t xml:space="preserve"> because</w:t>
      </w:r>
      <w:r w:rsidR="00D31F19" w:rsidRPr="00602ECB">
        <w:rPr>
          <w:sz w:val="22"/>
          <w:szCs w:val="22"/>
        </w:rPr>
        <w:t xml:space="preserve"> the nature of the equation is quadratic. This means that in a quadratic equation</w:t>
      </w:r>
      <w:r w:rsidRPr="00602ECB">
        <w:rPr>
          <w:sz w:val="22"/>
          <w:szCs w:val="22"/>
        </w:rPr>
        <w:t>,</w:t>
      </w:r>
      <w:r w:rsidR="00D31F19" w:rsidRPr="00602ECB">
        <w:rPr>
          <w:sz w:val="22"/>
          <w:szCs w:val="22"/>
        </w:rPr>
        <w:t xml:space="preserve"> </w:t>
      </w:r>
      <w:r w:rsidRPr="00602ECB">
        <w:rPr>
          <w:sz w:val="22"/>
          <w:szCs w:val="22"/>
        </w:rPr>
        <w:t>two solutions can</w:t>
      </w:r>
      <w:r w:rsidR="00D31F19" w:rsidRPr="00602ECB">
        <w:rPr>
          <w:sz w:val="22"/>
          <w:szCs w:val="22"/>
        </w:rPr>
        <w:t xml:space="preserve"> answe</w:t>
      </w:r>
      <w:r w:rsidR="00D31F19" w:rsidRPr="00602ECB">
        <w:rPr>
          <w:sz w:val="22"/>
          <w:szCs w:val="22"/>
        </w:rPr>
        <w:t xml:space="preserve">r a question mathematically. The </w:t>
      </w:r>
      <w:proofErr w:type="gramStart"/>
      <w:r w:rsidR="00D31F19" w:rsidRPr="00602ECB">
        <w:rPr>
          <w:sz w:val="22"/>
          <w:szCs w:val="22"/>
        </w:rPr>
        <w:t>amount</w:t>
      </w:r>
      <w:proofErr w:type="gramEnd"/>
      <w:r w:rsidR="00D31F19" w:rsidRPr="00602ECB">
        <w:rPr>
          <w:sz w:val="22"/>
          <w:szCs w:val="22"/>
        </w:rPr>
        <w:t xml:space="preserve"> of solutions we have is determined by the value of the discriminant. If the discriminant is positive (&gt;0)</w:t>
      </w:r>
      <w:r w:rsidRPr="00602ECB">
        <w:rPr>
          <w:sz w:val="22"/>
          <w:szCs w:val="22"/>
        </w:rPr>
        <w:t>,</w:t>
      </w:r>
      <w:r w:rsidR="00D31F19" w:rsidRPr="00602ECB">
        <w:rPr>
          <w:sz w:val="22"/>
          <w:szCs w:val="22"/>
        </w:rPr>
        <w:t xml:space="preserve"> then there </w:t>
      </w:r>
      <w:r w:rsidRPr="00602ECB">
        <w:rPr>
          <w:sz w:val="22"/>
          <w:szCs w:val="22"/>
        </w:rPr>
        <w:t>are</w:t>
      </w:r>
      <w:r w:rsidR="00D31F19" w:rsidRPr="00602ECB">
        <w:rPr>
          <w:sz w:val="22"/>
          <w:szCs w:val="22"/>
        </w:rPr>
        <w:t xml:space="preserve"> two distinct values</w:t>
      </w:r>
      <w:r w:rsidRPr="00602ECB">
        <w:rPr>
          <w:sz w:val="22"/>
          <w:szCs w:val="22"/>
        </w:rPr>
        <w:t xml:space="preserve">; if </w:t>
      </w:r>
      <w:r w:rsidR="00D31F19" w:rsidRPr="00602ECB">
        <w:rPr>
          <w:sz w:val="22"/>
          <w:szCs w:val="22"/>
        </w:rPr>
        <w:t>the discriminant is equal to zero (=0)</w:t>
      </w:r>
      <w:r w:rsidRPr="00602ECB">
        <w:rPr>
          <w:sz w:val="22"/>
          <w:szCs w:val="22"/>
        </w:rPr>
        <w:t>,</w:t>
      </w:r>
      <w:r w:rsidR="00D31F19" w:rsidRPr="00602ECB">
        <w:rPr>
          <w:sz w:val="22"/>
          <w:szCs w:val="22"/>
        </w:rPr>
        <w:t xml:space="preserve"> then there is only one solution, and</w:t>
      </w:r>
      <w:r w:rsidR="00D31F19" w:rsidRPr="00602ECB">
        <w:rPr>
          <w:sz w:val="22"/>
          <w:szCs w:val="22"/>
        </w:rPr>
        <w:t xml:space="preserve"> if the discriminant is negative (&lt;</w:t>
      </w:r>
      <w:r w:rsidRPr="00602ECB">
        <w:rPr>
          <w:sz w:val="22"/>
          <w:szCs w:val="22"/>
        </w:rPr>
        <w:t>0),</w:t>
      </w:r>
      <w:r w:rsidR="00D31F19" w:rsidRPr="00602ECB">
        <w:rPr>
          <w:sz w:val="22"/>
          <w:szCs w:val="22"/>
        </w:rPr>
        <w:t xml:space="preserve"> then there is no real solution. In this case</w:t>
      </w:r>
      <w:r w:rsidR="00193F1B" w:rsidRPr="00602ECB">
        <w:rPr>
          <w:sz w:val="22"/>
          <w:szCs w:val="22"/>
        </w:rPr>
        <w:t>,</w:t>
      </w:r>
      <w:r w:rsidR="00D31F19" w:rsidRPr="00602ECB">
        <w:rPr>
          <w:sz w:val="22"/>
          <w:szCs w:val="22"/>
        </w:rPr>
        <w:t xml:space="preserve"> although we have two solutions</w:t>
      </w:r>
      <w:r w:rsidR="00D31F19" w:rsidRPr="00602ECB">
        <w:rPr>
          <w:sz w:val="22"/>
          <w:szCs w:val="22"/>
        </w:rPr>
        <w:t xml:space="preserve"> (-1000s</w:t>
      </w:r>
      <w:r w:rsidR="00D31F19" w:rsidRPr="00602ECB">
        <w:rPr>
          <w:sz w:val="22"/>
          <w:szCs w:val="22"/>
        </w:rPr>
        <w:t xml:space="preserve"> and 200s), only one solution is possible from a physical perspective.</w:t>
      </w:r>
    </w:p>
    <w:p w14:paraId="3B3F7DC1" w14:textId="77777777" w:rsidR="00193F1B" w:rsidRDefault="00193F1B">
      <w:pPr>
        <w:pStyle w:val="BodyText"/>
      </w:pPr>
    </w:p>
    <w:p w14:paraId="7B5FE97E" w14:textId="4F66F12F" w:rsidR="00043BA0" w:rsidRDefault="00D31F19">
      <w:pPr>
        <w:pStyle w:val="BodyText"/>
        <w:rPr>
          <w:b/>
          <w:bCs/>
        </w:rPr>
      </w:pPr>
      <w:r w:rsidRPr="00193F1B">
        <w:rPr>
          <w:b/>
          <w:bCs/>
        </w:rPr>
        <w:t>Solution 4</w:t>
      </w:r>
    </w:p>
    <w:p w14:paraId="32F38EF0" w14:textId="4840C3CA" w:rsidR="003A5C34" w:rsidRPr="003A5C34" w:rsidRDefault="003A5C34" w:rsidP="003A5C34">
      <w:pPr>
        <w:pStyle w:val="BodyText"/>
        <w:rPr>
          <w:b/>
          <w:bCs/>
          <w:lang w:val="en-GB"/>
        </w:rPr>
      </w:pPr>
      <w:r>
        <w:rPr>
          <w:b/>
          <w:bCs/>
        </w:rPr>
        <w:t>4a.</w:t>
      </w:r>
      <w:r w:rsidRPr="003A5C34">
        <w:rPr>
          <w:rFonts w:ascii="Courier New" w:hAnsi="Courier New" w:cs="Courier New"/>
          <w:kern w:val="2"/>
          <w:sz w:val="21"/>
          <w:szCs w:val="21"/>
          <w:lang w:val="en-GB"/>
          <w14:ligatures w14:val="standardContextual"/>
        </w:rPr>
        <w:t xml:space="preserve"> </w:t>
      </w:r>
      <w:r w:rsidRPr="003A5C34">
        <w:rPr>
          <w:b/>
          <w:bCs/>
          <w:lang w:val="en-GB"/>
        </w:rPr>
        <w:t>Data frame ‘</w:t>
      </w:r>
      <w:proofErr w:type="spellStart"/>
      <w:r w:rsidRPr="003A5C34">
        <w:rPr>
          <w:b/>
          <w:bCs/>
          <w:lang w:val="en-GB"/>
        </w:rPr>
        <w:t>df</w:t>
      </w:r>
      <w:proofErr w:type="spellEnd"/>
      <w:r w:rsidRPr="003A5C34">
        <w:rPr>
          <w:b/>
          <w:bCs/>
          <w:lang w:val="en-GB"/>
        </w:rPr>
        <w:t>’ created using the R programming language.</w:t>
      </w:r>
    </w:p>
    <w:p w14:paraId="6E940939" w14:textId="44BF6BD2" w:rsidR="003A5C34" w:rsidRPr="00193F1B" w:rsidRDefault="003A5C34">
      <w:pPr>
        <w:pStyle w:val="BodyText"/>
        <w:rPr>
          <w:b/>
          <w:bCs/>
        </w:rPr>
      </w:pPr>
    </w:p>
    <w:p w14:paraId="7B5FE97F" w14:textId="77777777" w:rsidR="00043BA0" w:rsidRDefault="00D31F19">
      <w:pPr>
        <w:pStyle w:val="SourceCode"/>
      </w:pPr>
      <w:r>
        <w:rPr>
          <w:rStyle w:val="NormalTok"/>
        </w:rPr>
        <w:lastRenderedPageBreak/>
        <w:t xml:space="preserve">Distance_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_minu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istance_km =</w:t>
      </w:r>
      <w:r>
        <w:rPr>
          <w:rStyle w:val="NormalTok"/>
        </w:rPr>
        <w:t xml:space="preserve"> Distance_km, </w:t>
      </w:r>
      <w:r>
        <w:rPr>
          <w:rStyle w:val="AttributeTok"/>
        </w:rPr>
        <w:t>time_minutes =</w:t>
      </w:r>
      <w:r>
        <w:rPr>
          <w:rStyle w:val="NormalTok"/>
        </w:rPr>
        <w:t xml:space="preserve"> time_minute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f)</w:t>
      </w:r>
    </w:p>
    <w:p w14:paraId="7B5FE980" w14:textId="77777777" w:rsidR="00043BA0" w:rsidRDefault="00D31F19">
      <w:pPr>
        <w:pStyle w:val="SourceCode"/>
      </w:pPr>
      <w:r>
        <w:rPr>
          <w:rStyle w:val="VerbatimChar"/>
        </w:rPr>
        <w:t>##   Distance_km time_minutes</w:t>
      </w:r>
      <w:r>
        <w:br/>
      </w:r>
      <w:r>
        <w:rPr>
          <w:rStyle w:val="VerbatimChar"/>
        </w:rPr>
        <w:t>## 1           1            5</w:t>
      </w:r>
      <w:r>
        <w:br/>
      </w:r>
      <w:r>
        <w:rPr>
          <w:rStyle w:val="VerbatimChar"/>
        </w:rPr>
        <w:t>## 2           2           10</w:t>
      </w:r>
      <w:r>
        <w:br/>
      </w:r>
      <w:r>
        <w:rPr>
          <w:rStyle w:val="VerbatimChar"/>
        </w:rPr>
        <w:t>## 3           3           15</w:t>
      </w:r>
      <w:r>
        <w:br/>
      </w:r>
      <w:r>
        <w:rPr>
          <w:rStyle w:val="VerbatimChar"/>
        </w:rPr>
        <w:t xml:space="preserve">## 4           4           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5           5           25</w:t>
      </w:r>
      <w:r>
        <w:br/>
      </w:r>
      <w:r>
        <w:rPr>
          <w:rStyle w:val="VerbatimChar"/>
        </w:rPr>
        <w:t>## 6           6           30</w:t>
      </w:r>
    </w:p>
    <w:p w14:paraId="7D8EFFE5" w14:textId="77777777" w:rsidR="001A31E6" w:rsidRDefault="001A31E6">
      <w:pPr>
        <w:pStyle w:val="FirstParagraph"/>
      </w:pPr>
    </w:p>
    <w:p w14:paraId="7B5FE981" w14:textId="76F649AE" w:rsidR="00043BA0" w:rsidRPr="004A5F16" w:rsidRDefault="00D31F19">
      <w:pPr>
        <w:pStyle w:val="FirstParagraph"/>
        <w:rPr>
          <w:b/>
          <w:bCs/>
          <w:lang w:val="en-GB"/>
        </w:rPr>
      </w:pPr>
      <w:r w:rsidRPr="004A5F16">
        <w:rPr>
          <w:b/>
          <w:bCs/>
        </w:rPr>
        <w:t>4b</w:t>
      </w:r>
      <w:r w:rsidR="001A31E6" w:rsidRPr="004A5F16">
        <w:rPr>
          <w:b/>
          <w:bCs/>
        </w:rPr>
        <w:t>.</w:t>
      </w:r>
      <w:r w:rsidR="001A31E6" w:rsidRPr="004A5F16">
        <w:rPr>
          <w:rFonts w:ascii="Courier New" w:hAnsi="Courier New" w:cs="Courier New"/>
          <w:b/>
          <w:bCs/>
          <w:kern w:val="2"/>
          <w:sz w:val="21"/>
          <w:szCs w:val="21"/>
          <w:lang w:val="en-GB"/>
          <w14:ligatures w14:val="standardContextual"/>
        </w:rPr>
        <w:t xml:space="preserve"> </w:t>
      </w:r>
      <w:r w:rsidR="001A31E6" w:rsidRPr="001A31E6">
        <w:rPr>
          <w:b/>
          <w:bCs/>
          <w:lang w:val="en-GB"/>
        </w:rPr>
        <w:t xml:space="preserve">Plotting a graph of distance(km) against time(minutes) </w:t>
      </w:r>
    </w:p>
    <w:p w14:paraId="7B5FE982" w14:textId="77777777" w:rsidR="00043BA0" w:rsidRDefault="00D31F19"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tance_km, </w:t>
      </w:r>
      <w:r>
        <w:rPr>
          <w:rStyle w:val="AttributeTok"/>
        </w:rPr>
        <w:t>y =</w:t>
      </w:r>
      <w:r>
        <w:rPr>
          <w:rStyle w:val="NormalTok"/>
        </w:rPr>
        <w:t xml:space="preserve"> time_minut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ance (km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ime in Minut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lot)</w:t>
      </w:r>
    </w:p>
    <w:p w14:paraId="7B5FE983" w14:textId="77777777" w:rsidR="00043BA0" w:rsidRDefault="00D31F19">
      <w:pPr>
        <w:pStyle w:val="SourceCode"/>
      </w:pPr>
      <w:r>
        <w:rPr>
          <w:rStyle w:val="VerbatimChar"/>
        </w:rPr>
        <w:t>## `geom_smooth()` using formula = 'y ~ x'</w:t>
      </w:r>
    </w:p>
    <w:p w14:paraId="7B5FE984" w14:textId="77777777" w:rsidR="00043BA0" w:rsidRDefault="00D31F19">
      <w:pPr>
        <w:pStyle w:val="FirstParagraph"/>
      </w:pPr>
      <w:r>
        <w:rPr>
          <w:noProof/>
        </w:rPr>
        <w:drawing>
          <wp:inline distT="0" distB="0" distL="0" distR="0" wp14:anchorId="7B5FE9AC" wp14:editId="1B1F2749">
            <wp:extent cx="4089400" cy="2857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010-1-Component-Team-Based-Learn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FFFCC" w14:textId="77777777" w:rsidR="00F20FAE" w:rsidRDefault="00F20FAE">
      <w:pPr>
        <w:pStyle w:val="BodyText"/>
      </w:pPr>
    </w:p>
    <w:p w14:paraId="7B5FE985" w14:textId="2AE989F8" w:rsidR="00043BA0" w:rsidRPr="004A5F16" w:rsidRDefault="00D31F19">
      <w:pPr>
        <w:pStyle w:val="BodyText"/>
        <w:rPr>
          <w:b/>
          <w:bCs/>
        </w:rPr>
      </w:pPr>
      <w:r w:rsidRPr="004A5F16">
        <w:rPr>
          <w:b/>
          <w:bCs/>
        </w:rPr>
        <w:t>4c</w:t>
      </w:r>
      <w:r w:rsidR="00E36C05" w:rsidRPr="004A5F16">
        <w:rPr>
          <w:b/>
          <w:bCs/>
        </w:rPr>
        <w:t>.</w:t>
      </w:r>
      <w:r w:rsidR="00E36C05" w:rsidRPr="004A5F16">
        <w:rPr>
          <w:rFonts w:ascii="Courier New" w:hAnsi="Courier New" w:cs="Courier New"/>
          <w:b/>
          <w:bCs/>
          <w:kern w:val="2"/>
          <w:sz w:val="21"/>
          <w:szCs w:val="21"/>
          <w:lang w:val="en-GB"/>
          <w14:ligatures w14:val="standardContextual"/>
        </w:rPr>
        <w:t xml:space="preserve"> </w:t>
      </w:r>
      <w:r w:rsidR="00E36C05" w:rsidRPr="004A5F16">
        <w:rPr>
          <w:b/>
          <w:bCs/>
          <w:lang w:val="en-GB"/>
        </w:rPr>
        <w:t>Calculating the formula for a line of best fit.</w:t>
      </w:r>
    </w:p>
    <w:p w14:paraId="7B5FE986" w14:textId="77777777" w:rsidR="00043BA0" w:rsidRDefault="00D31F19">
      <w:pPr>
        <w:pStyle w:val="SourceCode"/>
      </w:pPr>
      <w:r>
        <w:rPr>
          <w:rStyle w:val="NormalTok"/>
        </w:rPr>
        <w:t xml:space="preserve">my_model 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ime_minutes </w:t>
      </w:r>
      <w:r>
        <w:rPr>
          <w:rStyle w:val="SpecialCharTok"/>
        </w:rPr>
        <w:t>~</w:t>
      </w:r>
      <w:r>
        <w:rPr>
          <w:rStyle w:val="NormalTok"/>
        </w:rPr>
        <w:t xml:space="preserve"> Distance_km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model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y_model)</w:t>
      </w:r>
    </w:p>
    <w:p w14:paraId="7B5FE987" w14:textId="77777777" w:rsidR="00043BA0" w:rsidRDefault="00D31F19">
      <w:pPr>
        <w:pStyle w:val="SourceCode"/>
      </w:pPr>
      <w:r>
        <w:rPr>
          <w:rStyle w:val="VerbatimChar"/>
        </w:rPr>
        <w:lastRenderedPageBreak/>
        <w:t>## Warning in summary.lm(my_model): essentially perfect fit: summary may be</w:t>
      </w:r>
      <w:r>
        <w:br/>
      </w:r>
      <w:r>
        <w:rPr>
          <w:rStyle w:val="VerbatimChar"/>
        </w:rPr>
        <w:t>## unreliab</w:t>
      </w:r>
      <w:r>
        <w:rPr>
          <w:rStyle w:val="VerbatimChar"/>
        </w:rPr>
        <w:t>le</w:t>
      </w:r>
    </w:p>
    <w:p w14:paraId="7B5FE988" w14:textId="77777777" w:rsidR="00043BA0" w:rsidRDefault="00D31F19">
      <w:pPr>
        <w:pStyle w:val="SourceCode"/>
      </w:pPr>
      <w:r>
        <w:rPr>
          <w:rStyle w:val="NormalTok"/>
        </w:rPr>
        <w:t>model_summary</w:t>
      </w:r>
    </w:p>
    <w:p w14:paraId="7B5FE989" w14:textId="77777777" w:rsidR="00043BA0" w:rsidRDefault="00D31F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me_minutes ~ Distance_km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 1.825e-15 -1.668e-15 -2.597e-16  1.834e-16 -2.038e-15  1.958e-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  t value Pr(&gt;|t|)    </w:t>
      </w:r>
      <w:r>
        <w:br/>
      </w:r>
      <w:r>
        <w:rPr>
          <w:rStyle w:val="VerbatimChar"/>
        </w:rPr>
        <w:t xml:space="preserve">## (Intercept) 2.901e-15  1.754e-15 1.654e+00    0.174    </w:t>
      </w:r>
      <w:r>
        <w:br/>
      </w:r>
      <w:r>
        <w:rPr>
          <w:rStyle w:val="VerbatimChar"/>
        </w:rPr>
        <w:t xml:space="preserve">## Distance_km 5.000e+00  4.504e-16 1.110e+16  </w:t>
      </w:r>
      <w:r>
        <w:rPr>
          <w:rStyle w:val="VerbatimChar"/>
        </w:rPr>
        <w:t xml:space="preserve">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884e-15 on 4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1.232e+32 on 1 and 4 DF,  p-v</w:t>
      </w:r>
      <w:r>
        <w:rPr>
          <w:rStyle w:val="VerbatimChar"/>
        </w:rPr>
        <w:t>alue: &lt; 2.2e-16</w:t>
      </w:r>
    </w:p>
    <w:p w14:paraId="7B5FE98A" w14:textId="77777777" w:rsidR="00043BA0" w:rsidRDefault="00D31F19">
      <w:pPr>
        <w:pStyle w:val="SourceCode"/>
      </w:pPr>
      <w:r>
        <w:rPr>
          <w:rStyle w:val="NormalTok"/>
        </w:rPr>
        <w:t xml:space="preserve">intercept </w:t>
      </w:r>
      <w:r>
        <w:rPr>
          <w:rStyle w:val="OtherTok"/>
        </w:rPr>
        <w:t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my_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 ="</w:t>
      </w:r>
      <w:r>
        <w:rPr>
          <w:rStyle w:val="NormalTok"/>
        </w:rPr>
        <w:t xml:space="preserve">, slope, </w:t>
      </w:r>
      <w:r>
        <w:rPr>
          <w:rStyle w:val="StringTok"/>
        </w:rPr>
        <w:t>"(x) +"</w:t>
      </w:r>
      <w:r>
        <w:rPr>
          <w:rStyle w:val="NormalTok"/>
        </w:rPr>
        <w:t>, intercep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_line)</w:t>
      </w:r>
    </w:p>
    <w:p w14:paraId="7B5FE98B" w14:textId="77777777" w:rsidR="00043BA0" w:rsidRDefault="00D31F19">
      <w:pPr>
        <w:pStyle w:val="SourceCode"/>
      </w:pPr>
      <w:r>
        <w:rPr>
          <w:rStyle w:val="VerbatimChar"/>
        </w:rPr>
        <w:t>## [1] "y = 5 (x) + 2.90077857175577e-15"</w:t>
      </w:r>
    </w:p>
    <w:p w14:paraId="573EA7EA" w14:textId="77777777" w:rsidR="00F5355D" w:rsidRDefault="00F5355D" w:rsidP="00614FC1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val="en-GB"/>
        </w:rPr>
      </w:pPr>
    </w:p>
    <w:p w14:paraId="76095241" w14:textId="77777777" w:rsidR="00F5355D" w:rsidRDefault="00F5355D" w:rsidP="00614FC1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val="en-GB"/>
        </w:rPr>
      </w:pPr>
    </w:p>
    <w:p w14:paraId="0E120ED9" w14:textId="19BCAB6E" w:rsidR="00614FC1" w:rsidRPr="00614FC1" w:rsidRDefault="00614FC1" w:rsidP="00614FC1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val="en-GB"/>
        </w:rPr>
      </w:pPr>
      <w:r w:rsidRPr="00614FC1">
        <w:rPr>
          <w:rFonts w:ascii="Consolas" w:hAnsi="Consolas"/>
          <w:i/>
          <w:color w:val="8F5902"/>
          <w:sz w:val="22"/>
          <w:shd w:val="clear" w:color="auto" w:fill="F8F8F8"/>
          <w:lang w:val="en-GB"/>
        </w:rPr>
        <w:t>Code 2: this code was adjusted to have the y-intercept equal to zero.</w:t>
      </w:r>
    </w:p>
    <w:p w14:paraId="210B9122" w14:textId="77777777" w:rsidR="00614FC1" w:rsidRDefault="00614FC1">
      <w:pPr>
        <w:pStyle w:val="SourceCode"/>
        <w:rPr>
          <w:rStyle w:val="CommentTok"/>
        </w:rPr>
      </w:pPr>
    </w:p>
    <w:p w14:paraId="7B5FE98C" w14:textId="0C472964" w:rsidR="00043BA0" w:rsidRDefault="00D31F19">
      <w:pPr>
        <w:pStyle w:val="SourceCode"/>
      </w:pPr>
      <w:r>
        <w:rPr>
          <w:rStyle w:val="CommentTok"/>
        </w:rPr>
        <w:t># Perform linear regression</w:t>
      </w:r>
      <w:r>
        <w:br/>
      </w:r>
      <w:r>
        <w:rPr>
          <w:rStyle w:val="NormalTok"/>
        </w:rPr>
        <w:t xml:space="preserve">my_model 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time_minutes </w:t>
      </w:r>
      <w:r>
        <w:rPr>
          <w:rStyle w:val="SpecialCharTok"/>
        </w:rPr>
        <w:t>~</w:t>
      </w:r>
      <w:r>
        <w:rPr>
          <w:rStyle w:val="NormalTok"/>
        </w:rPr>
        <w:t xml:space="preserve"> Distance_km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br/>
      </w:r>
      <w:r>
        <w:br/>
      </w:r>
      <w:r>
        <w:rPr>
          <w:rStyle w:val="NormalTok"/>
        </w:rPr>
        <w:t xml:space="preserve">intercept </w:t>
      </w:r>
      <w:r>
        <w:rPr>
          <w:rStyle w:val="OtherTok"/>
        </w:rPr>
        <w:t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If the intercept is close to zero, display it as zero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abs</w:t>
      </w:r>
      <w:r>
        <w:rPr>
          <w:rStyle w:val="NormalTok"/>
        </w:rPr>
        <w:t xml:space="preserve">(intercept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e-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interce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The equation of the line of best fit is:"</w:t>
      </w:r>
      <w:r>
        <w:rPr>
          <w:rStyle w:val="NormalTok"/>
        </w:rPr>
        <w:t>)</w:t>
      </w:r>
    </w:p>
    <w:p w14:paraId="7B5FE98D" w14:textId="77777777" w:rsidR="00043BA0" w:rsidRDefault="00D31F19">
      <w:pPr>
        <w:pStyle w:val="SourceCode"/>
      </w:pPr>
      <w:r>
        <w:rPr>
          <w:rStyle w:val="VerbatimChar"/>
        </w:rPr>
        <w:t>## The equation of the line of best fit is:</w:t>
      </w:r>
    </w:p>
    <w:p w14:paraId="7B5FE98E" w14:textId="77777777" w:rsidR="00043BA0" w:rsidRDefault="00D31F1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lop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x +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intercept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7B5FE98F" w14:textId="77777777" w:rsidR="00043BA0" w:rsidRDefault="00D31F19">
      <w:pPr>
        <w:pStyle w:val="SourceCode"/>
      </w:pPr>
      <w:r>
        <w:rPr>
          <w:rStyle w:val="VerbatimChar"/>
        </w:rPr>
        <w:t>## y = 5 x + 0</w:t>
      </w:r>
    </w:p>
    <w:p w14:paraId="0FA2EB50" w14:textId="77777777" w:rsidR="00F5355D" w:rsidRDefault="00F5355D">
      <w:pPr>
        <w:pStyle w:val="FirstParagraph"/>
      </w:pPr>
    </w:p>
    <w:p w14:paraId="692F855E" w14:textId="77777777" w:rsidR="004A5F16" w:rsidRPr="004A5F16" w:rsidRDefault="00D31F19">
      <w:pPr>
        <w:pStyle w:val="FirstParagraph"/>
        <w:rPr>
          <w:b/>
          <w:bCs/>
        </w:rPr>
      </w:pPr>
      <w:r w:rsidRPr="004A5F16">
        <w:rPr>
          <w:b/>
          <w:bCs/>
        </w:rPr>
        <w:t>4d</w:t>
      </w:r>
      <w:r w:rsidR="00096B42" w:rsidRPr="004A5F16">
        <w:rPr>
          <w:b/>
          <w:bCs/>
        </w:rPr>
        <w:t>.</w:t>
      </w:r>
    </w:p>
    <w:p w14:paraId="7B5FE990" w14:textId="5F1C4D80" w:rsidR="00043BA0" w:rsidRPr="004A5F16" w:rsidRDefault="006120F4">
      <w:pPr>
        <w:pStyle w:val="FirstParagraph"/>
        <w:rPr>
          <w:sz w:val="22"/>
          <w:szCs w:val="22"/>
        </w:rPr>
      </w:pPr>
      <w:r w:rsidRPr="004A5F16">
        <w:rPr>
          <w:sz w:val="22"/>
          <w:szCs w:val="22"/>
        </w:rPr>
        <w:t xml:space="preserve">If someone walks for 21km </w:t>
      </w:r>
    </w:p>
    <w:p w14:paraId="7B5FE991" w14:textId="77777777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using y = 5*x</w:t>
      </w:r>
    </w:p>
    <w:p w14:paraId="7B5FE992" w14:textId="77777777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where y is time in minutes</w:t>
      </w:r>
    </w:p>
    <w:p w14:paraId="7B5FE993" w14:textId="77777777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y = 5*21</w:t>
      </w:r>
    </w:p>
    <w:p w14:paraId="7B5FE994" w14:textId="77777777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y = 105 minutes</w:t>
      </w:r>
    </w:p>
    <w:p w14:paraId="7B5FE995" w14:textId="28DFEF62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 xml:space="preserve">This person has been walking for 105 </w:t>
      </w:r>
      <w:r w:rsidR="00021E7A" w:rsidRPr="004A5F16">
        <w:rPr>
          <w:sz w:val="22"/>
          <w:szCs w:val="22"/>
        </w:rPr>
        <w:t>minutes.</w:t>
      </w:r>
    </w:p>
    <w:p w14:paraId="3F006154" w14:textId="77777777" w:rsidR="006120F4" w:rsidRDefault="006120F4">
      <w:pPr>
        <w:pStyle w:val="BodyText"/>
      </w:pPr>
    </w:p>
    <w:p w14:paraId="58E40217" w14:textId="77777777" w:rsidR="006120F4" w:rsidRDefault="006120F4">
      <w:pPr>
        <w:pStyle w:val="BodyText"/>
        <w:rPr>
          <w:b/>
          <w:bCs/>
        </w:rPr>
      </w:pPr>
    </w:p>
    <w:p w14:paraId="7B5FE996" w14:textId="0CA2B41A" w:rsidR="00043BA0" w:rsidRPr="006120F4" w:rsidRDefault="00D31F19">
      <w:pPr>
        <w:pStyle w:val="BodyText"/>
        <w:rPr>
          <w:b/>
          <w:bCs/>
        </w:rPr>
      </w:pPr>
      <w:r w:rsidRPr="006120F4">
        <w:rPr>
          <w:b/>
          <w:bCs/>
        </w:rPr>
        <w:t>Solution 5</w:t>
      </w:r>
    </w:p>
    <w:p w14:paraId="7B5FE997" w14:textId="64AFD8B9" w:rsidR="00043BA0" w:rsidRPr="004A5F16" w:rsidRDefault="00D31F19">
      <w:pPr>
        <w:pStyle w:val="BodyText"/>
        <w:rPr>
          <w:b/>
          <w:bCs/>
        </w:rPr>
      </w:pPr>
      <w:r w:rsidRPr="004A5F16">
        <w:rPr>
          <w:b/>
          <w:bCs/>
        </w:rPr>
        <w:t>5a</w:t>
      </w:r>
      <w:r w:rsidR="00EE3588" w:rsidRPr="004A5F16">
        <w:rPr>
          <w:b/>
          <w:bCs/>
        </w:rPr>
        <w:t>.</w:t>
      </w:r>
      <w:r w:rsidR="00EE3588" w:rsidRPr="004A5F16">
        <w:rPr>
          <w:b/>
          <w:bCs/>
          <w:lang w:val="en-GB"/>
        </w:rPr>
        <w:t xml:space="preserve"> Equation to calculate the total surface area (TSA).</w:t>
      </w:r>
    </w:p>
    <w:p w14:paraId="1CE8AA12" w14:textId="2ED741A3" w:rsidR="00C44B5B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 xml:space="preserve">The block of wood has </w:t>
      </w:r>
      <w:r w:rsidR="004A5F16">
        <w:rPr>
          <w:sz w:val="22"/>
          <w:szCs w:val="22"/>
        </w:rPr>
        <w:t>five</w:t>
      </w:r>
      <w:r w:rsidRPr="004A5F16">
        <w:rPr>
          <w:sz w:val="22"/>
          <w:szCs w:val="22"/>
        </w:rPr>
        <w:t xml:space="preserve"> </w:t>
      </w:r>
      <w:r w:rsidR="00C44B5B" w:rsidRPr="004A5F16">
        <w:rPr>
          <w:sz w:val="22"/>
          <w:szCs w:val="22"/>
        </w:rPr>
        <w:t>faces:</w:t>
      </w:r>
      <w:r w:rsidRPr="004A5F16">
        <w:rPr>
          <w:sz w:val="22"/>
          <w:szCs w:val="22"/>
        </w:rPr>
        <w:t xml:space="preserve"> two triangle </w:t>
      </w:r>
      <w:r w:rsidR="00C44B5B" w:rsidRPr="004A5F16">
        <w:rPr>
          <w:sz w:val="22"/>
          <w:szCs w:val="22"/>
        </w:rPr>
        <w:t>face</w:t>
      </w:r>
      <w:r w:rsidRPr="004A5F16">
        <w:rPr>
          <w:sz w:val="22"/>
          <w:szCs w:val="22"/>
        </w:rPr>
        <w:t>s, two big rectangle</w:t>
      </w:r>
      <w:r w:rsidR="00C44B5B" w:rsidRPr="004A5F16">
        <w:rPr>
          <w:sz w:val="22"/>
          <w:szCs w:val="22"/>
        </w:rPr>
        <w:t xml:space="preserve"> faces</w:t>
      </w:r>
      <w:r w:rsidRPr="004A5F16">
        <w:rPr>
          <w:sz w:val="22"/>
          <w:szCs w:val="22"/>
        </w:rPr>
        <w:t xml:space="preserve"> and one small rectangle </w:t>
      </w:r>
      <w:r w:rsidR="00C44B5B" w:rsidRPr="004A5F16">
        <w:rPr>
          <w:sz w:val="22"/>
          <w:szCs w:val="22"/>
        </w:rPr>
        <w:t xml:space="preserve">face. </w:t>
      </w:r>
    </w:p>
    <w:p w14:paraId="7B5FE998" w14:textId="7DFE3949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TSA = 2</w:t>
      </w:r>
      <w:r w:rsidRPr="004A5F16">
        <w:rPr>
          <w:i/>
          <w:iCs/>
          <w:sz w:val="22"/>
          <w:szCs w:val="22"/>
        </w:rPr>
        <w:t xml:space="preserve">area of </w:t>
      </w:r>
      <w:r w:rsidRPr="004A5F16">
        <w:rPr>
          <w:i/>
          <w:iCs/>
          <w:sz w:val="22"/>
          <w:szCs w:val="22"/>
        </w:rPr>
        <w:t xml:space="preserve">triangle + 2 </w:t>
      </w:r>
      <w:r w:rsidRPr="004A5F16">
        <w:rPr>
          <w:sz w:val="22"/>
          <w:szCs w:val="22"/>
        </w:rPr>
        <w:t>area of RECTANGLE + area of rectangle</w:t>
      </w:r>
    </w:p>
    <w:p w14:paraId="7B5FE999" w14:textId="36CC670B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area of triangle = 2(1/2</w:t>
      </w:r>
      <w:r w:rsidR="00C44B5B" w:rsidRPr="004A5F16">
        <w:rPr>
          <w:sz w:val="22"/>
          <w:szCs w:val="22"/>
        </w:rPr>
        <w:t>*</w:t>
      </w:r>
      <w:r w:rsidRPr="004A5F16">
        <w:rPr>
          <w:i/>
          <w:iCs/>
          <w:sz w:val="22"/>
          <w:szCs w:val="22"/>
        </w:rPr>
        <w:t>4x</w:t>
      </w:r>
      <w:r w:rsidR="00C44B5B" w:rsidRPr="004A5F16">
        <w:rPr>
          <w:i/>
          <w:iCs/>
          <w:sz w:val="22"/>
          <w:szCs w:val="22"/>
        </w:rPr>
        <w:t>*</w:t>
      </w:r>
      <w:r w:rsidRPr="004A5F16">
        <w:rPr>
          <w:sz w:val="22"/>
          <w:szCs w:val="22"/>
        </w:rPr>
        <w:t>3x)</w:t>
      </w:r>
    </w:p>
    <w:p w14:paraId="7B5FE99A" w14:textId="77777777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area of RECTANGLE = 2(5x*y)</w:t>
      </w:r>
    </w:p>
    <w:p w14:paraId="7B5FE99B" w14:textId="77777777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area of rectangle = 3x*y</w:t>
      </w:r>
    </w:p>
    <w:p w14:paraId="7B5FE99C" w14:textId="2C1C3042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3600 = 12x</w:t>
      </w:r>
      <w:r w:rsidRPr="004A5F16">
        <w:rPr>
          <w:sz w:val="22"/>
          <w:szCs w:val="22"/>
          <w:vertAlign w:val="superscript"/>
        </w:rPr>
        <w:t xml:space="preserve">2 </w:t>
      </w:r>
      <w:r w:rsidRPr="004A5F16">
        <w:rPr>
          <w:sz w:val="22"/>
          <w:szCs w:val="22"/>
        </w:rPr>
        <w:t>+ 10xy + 3xy</w:t>
      </w:r>
    </w:p>
    <w:p w14:paraId="7B5FE99D" w14:textId="427E0AE6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3600 =</w:t>
      </w:r>
      <w:r w:rsidR="00210CAD" w:rsidRPr="004A5F16">
        <w:rPr>
          <w:sz w:val="22"/>
          <w:szCs w:val="22"/>
        </w:rPr>
        <w:t xml:space="preserve"> 12x</w:t>
      </w:r>
      <w:r w:rsidR="00210CAD" w:rsidRPr="004A5F16">
        <w:rPr>
          <w:sz w:val="22"/>
          <w:szCs w:val="22"/>
          <w:vertAlign w:val="superscript"/>
        </w:rPr>
        <w:t xml:space="preserve">2 </w:t>
      </w:r>
      <w:r w:rsidRPr="004A5F16">
        <w:rPr>
          <w:sz w:val="22"/>
          <w:szCs w:val="22"/>
        </w:rPr>
        <w:t>+ 13xy</w:t>
      </w:r>
    </w:p>
    <w:p w14:paraId="71176124" w14:textId="77777777" w:rsidR="00693AB5" w:rsidRDefault="00693AB5" w:rsidP="00693AB5">
      <w:pPr>
        <w:pStyle w:val="BodyText"/>
      </w:pPr>
    </w:p>
    <w:p w14:paraId="4B76317B" w14:textId="2458789A" w:rsidR="00693AB5" w:rsidRPr="00693AB5" w:rsidRDefault="00D31F19" w:rsidP="00693AB5">
      <w:pPr>
        <w:pStyle w:val="BodyText"/>
        <w:rPr>
          <w:b/>
          <w:bCs/>
          <w:lang w:val="en-GB"/>
        </w:rPr>
      </w:pPr>
      <w:r w:rsidRPr="004A5F16">
        <w:rPr>
          <w:b/>
          <w:bCs/>
        </w:rPr>
        <w:t>5b.</w:t>
      </w:r>
      <w:r w:rsidR="00693AB5" w:rsidRPr="004A5F16">
        <w:rPr>
          <w:b/>
          <w:bCs/>
        </w:rPr>
        <w:t xml:space="preserve"> </w:t>
      </w:r>
      <w:r w:rsidR="00693AB5" w:rsidRPr="00693AB5">
        <w:rPr>
          <w:b/>
          <w:bCs/>
          <w:lang w:val="en-GB"/>
        </w:rPr>
        <w:t>Make y subject of the formula.</w:t>
      </w:r>
    </w:p>
    <w:p w14:paraId="7B5FE99E" w14:textId="1055062A" w:rsidR="00043BA0" w:rsidRDefault="00043BA0">
      <w:pPr>
        <w:pStyle w:val="BodyText"/>
      </w:pPr>
    </w:p>
    <w:p w14:paraId="7B5FE99F" w14:textId="4253D517" w:rsidR="00043BA0" w:rsidRPr="004A5F16" w:rsidRDefault="00210CAD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Make</w:t>
      </w:r>
      <w:r w:rsidR="00D31F19" w:rsidRPr="004A5F16">
        <w:rPr>
          <w:sz w:val="22"/>
          <w:szCs w:val="22"/>
        </w:rPr>
        <w:t xml:space="preserve"> y subject of the </w:t>
      </w:r>
      <w:r w:rsidRPr="004A5F16">
        <w:rPr>
          <w:sz w:val="22"/>
          <w:szCs w:val="22"/>
        </w:rPr>
        <w:t>formula.</w:t>
      </w:r>
    </w:p>
    <w:p w14:paraId="7B5FE9A0" w14:textId="7A46D15C" w:rsidR="00043BA0" w:rsidRPr="004A5F16" w:rsidRDefault="00637C0C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lastRenderedPageBreak/>
        <w:t>Subtract</w:t>
      </w:r>
      <w:r w:rsidR="00210CAD" w:rsidRPr="004A5F16">
        <w:rPr>
          <w:sz w:val="22"/>
          <w:szCs w:val="22"/>
        </w:rPr>
        <w:t xml:space="preserve"> 12</w:t>
      </w:r>
      <w:r w:rsidR="00210CAD" w:rsidRPr="004A5F16">
        <w:rPr>
          <w:sz w:val="22"/>
          <w:szCs w:val="22"/>
        </w:rPr>
        <w:t>x</w:t>
      </w:r>
      <w:r w:rsidR="00210CAD" w:rsidRPr="004A5F16">
        <w:rPr>
          <w:sz w:val="22"/>
          <w:szCs w:val="22"/>
          <w:vertAlign w:val="superscript"/>
        </w:rPr>
        <w:t xml:space="preserve">2 </w:t>
      </w:r>
      <w:r w:rsidR="00D31F19" w:rsidRPr="004A5F16">
        <w:rPr>
          <w:sz w:val="22"/>
          <w:szCs w:val="22"/>
        </w:rPr>
        <w:t>from both sides</w:t>
      </w:r>
      <w:r w:rsidR="00210CAD" w:rsidRPr="004A5F16">
        <w:rPr>
          <w:sz w:val="22"/>
          <w:szCs w:val="22"/>
        </w:rPr>
        <w:t>.</w:t>
      </w:r>
    </w:p>
    <w:p w14:paraId="7B5FE9A1" w14:textId="1E3AE348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 xml:space="preserve">3600 </w:t>
      </w:r>
      <w:r w:rsidR="00210CAD" w:rsidRPr="004A5F16">
        <w:rPr>
          <w:sz w:val="22"/>
          <w:szCs w:val="22"/>
        </w:rPr>
        <w:t>- 12</w:t>
      </w:r>
      <w:r w:rsidR="00210CAD" w:rsidRPr="004A5F16">
        <w:rPr>
          <w:sz w:val="22"/>
          <w:szCs w:val="22"/>
        </w:rPr>
        <w:t>x</w:t>
      </w:r>
      <w:r w:rsidR="00210CAD" w:rsidRPr="004A5F16">
        <w:rPr>
          <w:sz w:val="22"/>
          <w:szCs w:val="22"/>
          <w:vertAlign w:val="superscript"/>
        </w:rPr>
        <w:t xml:space="preserve">2 </w:t>
      </w:r>
      <w:r w:rsidRPr="004A5F16">
        <w:rPr>
          <w:sz w:val="22"/>
          <w:szCs w:val="22"/>
        </w:rPr>
        <w:t xml:space="preserve">= </w:t>
      </w:r>
      <w:r w:rsidR="00264264" w:rsidRPr="004A5F16">
        <w:rPr>
          <w:sz w:val="22"/>
          <w:szCs w:val="22"/>
        </w:rPr>
        <w:t>12x</w:t>
      </w:r>
      <w:r w:rsidR="00264264" w:rsidRPr="004A5F16">
        <w:rPr>
          <w:sz w:val="22"/>
          <w:szCs w:val="22"/>
          <w:vertAlign w:val="superscript"/>
        </w:rPr>
        <w:t xml:space="preserve">2 </w:t>
      </w:r>
      <w:r w:rsidRPr="004A5F16">
        <w:rPr>
          <w:sz w:val="22"/>
          <w:szCs w:val="22"/>
        </w:rPr>
        <w:t xml:space="preserve">+ 13xy </w:t>
      </w:r>
      <w:r w:rsidR="00210CAD" w:rsidRPr="004A5F16">
        <w:rPr>
          <w:sz w:val="22"/>
          <w:szCs w:val="22"/>
        </w:rPr>
        <w:t>- 12</w:t>
      </w:r>
      <w:r w:rsidR="00210CAD" w:rsidRPr="004A5F16">
        <w:rPr>
          <w:sz w:val="22"/>
          <w:szCs w:val="22"/>
        </w:rPr>
        <w:t>x</w:t>
      </w:r>
      <w:r w:rsidR="00210CAD" w:rsidRPr="004A5F16">
        <w:rPr>
          <w:sz w:val="22"/>
          <w:szCs w:val="22"/>
          <w:vertAlign w:val="superscript"/>
        </w:rPr>
        <w:t>2</w:t>
      </w:r>
    </w:p>
    <w:p w14:paraId="7B5FE9A2" w14:textId="43CE0EFB" w:rsidR="00043BA0" w:rsidRPr="004A5F16" w:rsidRDefault="00210CAD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>factorize</w:t>
      </w:r>
      <w:r w:rsidR="00D31F19" w:rsidRPr="004A5F16">
        <w:rPr>
          <w:sz w:val="22"/>
          <w:szCs w:val="22"/>
        </w:rPr>
        <w:t xml:space="preserve"> the </w:t>
      </w:r>
      <w:r w:rsidRPr="004A5F16">
        <w:rPr>
          <w:sz w:val="22"/>
          <w:szCs w:val="22"/>
        </w:rPr>
        <w:t>RHS.</w:t>
      </w:r>
    </w:p>
    <w:p w14:paraId="7B5FE9A3" w14:textId="155491FA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 xml:space="preserve">3600 </w:t>
      </w:r>
      <w:r w:rsidR="00637C0C" w:rsidRPr="004A5F16">
        <w:rPr>
          <w:sz w:val="22"/>
          <w:szCs w:val="22"/>
        </w:rPr>
        <w:t>- 12</w:t>
      </w:r>
      <w:r w:rsidR="00210CAD" w:rsidRPr="004A5F16">
        <w:rPr>
          <w:sz w:val="22"/>
          <w:szCs w:val="22"/>
        </w:rPr>
        <w:t>x</w:t>
      </w:r>
      <w:r w:rsidR="00210CAD" w:rsidRPr="004A5F16">
        <w:rPr>
          <w:sz w:val="22"/>
          <w:szCs w:val="22"/>
          <w:vertAlign w:val="superscript"/>
        </w:rPr>
        <w:t xml:space="preserve">2 </w:t>
      </w:r>
      <w:r w:rsidRPr="004A5F16">
        <w:rPr>
          <w:sz w:val="22"/>
          <w:szCs w:val="22"/>
        </w:rPr>
        <w:t>= y(13x)</w:t>
      </w:r>
    </w:p>
    <w:p w14:paraId="7B5FE9A4" w14:textId="6383CE85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 xml:space="preserve">Divide both </w:t>
      </w:r>
      <w:r w:rsidR="00210CAD" w:rsidRPr="004A5F16">
        <w:rPr>
          <w:sz w:val="22"/>
          <w:szCs w:val="22"/>
        </w:rPr>
        <w:t>sides</w:t>
      </w:r>
      <w:r w:rsidRPr="004A5F16">
        <w:rPr>
          <w:sz w:val="22"/>
          <w:szCs w:val="22"/>
        </w:rPr>
        <w:t xml:space="preserve"> of the equation by (13y)</w:t>
      </w:r>
    </w:p>
    <w:p w14:paraId="7B5FE9A5" w14:textId="361A4A51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 xml:space="preserve">(3600 </w:t>
      </w:r>
      <w:r w:rsidR="00637C0C" w:rsidRPr="004A5F16">
        <w:rPr>
          <w:sz w:val="22"/>
          <w:szCs w:val="22"/>
        </w:rPr>
        <w:t>- 12</w:t>
      </w:r>
      <w:r w:rsidR="00210CAD" w:rsidRPr="004A5F16">
        <w:rPr>
          <w:sz w:val="22"/>
          <w:szCs w:val="22"/>
        </w:rPr>
        <w:t>x</w:t>
      </w:r>
      <w:r w:rsidR="00210CAD" w:rsidRPr="004A5F16">
        <w:rPr>
          <w:sz w:val="22"/>
          <w:szCs w:val="22"/>
          <w:vertAlign w:val="superscript"/>
        </w:rPr>
        <w:t>2</w:t>
      </w:r>
      <w:r w:rsidRPr="004A5F16">
        <w:rPr>
          <w:sz w:val="22"/>
          <w:szCs w:val="22"/>
        </w:rPr>
        <w:t>)/(13x) = [y(13x)]/(13x)]</w:t>
      </w:r>
    </w:p>
    <w:p w14:paraId="7B5FE9A6" w14:textId="621E861A" w:rsidR="00043BA0" w:rsidRPr="004A5F16" w:rsidRDefault="00D31F19">
      <w:pPr>
        <w:pStyle w:val="BodyText"/>
        <w:rPr>
          <w:sz w:val="22"/>
          <w:szCs w:val="22"/>
        </w:rPr>
      </w:pPr>
      <w:r w:rsidRPr="004A5F16">
        <w:rPr>
          <w:sz w:val="22"/>
          <w:szCs w:val="22"/>
        </w:rPr>
        <w:t xml:space="preserve">y = (3600 </w:t>
      </w:r>
      <w:r w:rsidR="00637C0C" w:rsidRPr="004A5F16">
        <w:rPr>
          <w:sz w:val="22"/>
          <w:szCs w:val="22"/>
        </w:rPr>
        <w:t>- 12</w:t>
      </w:r>
      <w:r w:rsidR="00210CAD" w:rsidRPr="004A5F16">
        <w:rPr>
          <w:sz w:val="22"/>
          <w:szCs w:val="22"/>
        </w:rPr>
        <w:t>x</w:t>
      </w:r>
      <w:r w:rsidR="00210CAD" w:rsidRPr="004A5F16">
        <w:rPr>
          <w:sz w:val="22"/>
          <w:szCs w:val="22"/>
          <w:vertAlign w:val="superscript"/>
        </w:rPr>
        <w:t>2</w:t>
      </w:r>
      <w:r w:rsidRPr="004A5F16">
        <w:rPr>
          <w:sz w:val="22"/>
          <w:szCs w:val="22"/>
        </w:rPr>
        <w:t>) / 13xy</w:t>
      </w:r>
    </w:p>
    <w:p w14:paraId="1888B83C" w14:textId="77777777" w:rsidR="00693AB5" w:rsidRDefault="00693AB5">
      <w:pPr>
        <w:pStyle w:val="BodyText"/>
      </w:pPr>
    </w:p>
    <w:p w14:paraId="7B5FE9A7" w14:textId="0D1A5F56" w:rsidR="00043BA0" w:rsidRDefault="00D31F19">
      <w:pPr>
        <w:pStyle w:val="BodyText"/>
      </w:pPr>
      <w:r>
        <w:t>5c.</w:t>
      </w:r>
      <w:r w:rsidR="00693AB5">
        <w:t xml:space="preserve"> producing a </w:t>
      </w:r>
      <w:r w:rsidR="00210CAD">
        <w:t>graph.</w:t>
      </w:r>
    </w:p>
    <w:p w14:paraId="7B5FE9A8" w14:textId="77777777" w:rsidR="00043BA0" w:rsidRDefault="00D31F19">
      <w:pPr>
        <w:pStyle w:val="SourceCode"/>
      </w:pPr>
      <w:r>
        <w:rPr>
          <w:rStyle w:val="CommentTok"/>
        </w:rPr>
        <w:t># Load the ggplot2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e a sequence of x values (excluding 0 to avoid division by zero)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corresponding y values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360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_valu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_values)</w:t>
      </w:r>
      <w:r>
        <w:br/>
      </w:r>
      <w:r>
        <w:br/>
      </w:r>
      <w:r>
        <w:rPr>
          <w:rStyle w:val="CommentTok"/>
        </w:rPr>
        <w:t># Create a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_values, </w:t>
      </w:r>
      <w:r>
        <w:rPr>
          <w:rStyle w:val="AttributeTok"/>
        </w:rPr>
        <w:t xml:space="preserve">y </w:t>
      </w:r>
      <w:r>
        <w:rPr>
          <w:rStyle w:val="AttributeTok"/>
        </w:rPr>
        <w:t>=</w:t>
      </w:r>
      <w:r>
        <w:rPr>
          <w:rStyle w:val="NormalTok"/>
        </w:rPr>
        <w:t xml:space="preserve"> y_values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lot)</w:t>
      </w:r>
    </w:p>
    <w:p w14:paraId="7B5FE9A9" w14:textId="77777777" w:rsidR="00043BA0" w:rsidRDefault="00D31F19">
      <w:pPr>
        <w:pStyle w:val="FirstParagraph"/>
      </w:pPr>
      <w:r>
        <w:rPr>
          <w:noProof/>
        </w:rPr>
        <w:lastRenderedPageBreak/>
        <w:drawing>
          <wp:inline distT="0" distB="0" distL="0" distR="0" wp14:anchorId="7B5FE9AE" wp14:editId="7B5FE9A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010-1-Component-Team-Based-Learn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43B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FE9B4" w14:textId="77777777" w:rsidR="00D31F19" w:rsidRDefault="00D31F19">
      <w:pPr>
        <w:spacing w:after="0"/>
      </w:pPr>
      <w:r>
        <w:separator/>
      </w:r>
    </w:p>
  </w:endnote>
  <w:endnote w:type="continuationSeparator" w:id="0">
    <w:p w14:paraId="7B5FE9B6" w14:textId="77777777" w:rsidR="00D31F19" w:rsidRDefault="00D31F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FE9B0" w14:textId="77777777" w:rsidR="00043BA0" w:rsidRDefault="00D31F19">
      <w:r>
        <w:separator/>
      </w:r>
    </w:p>
  </w:footnote>
  <w:footnote w:type="continuationSeparator" w:id="0">
    <w:p w14:paraId="7B5FE9B1" w14:textId="77777777" w:rsidR="00043BA0" w:rsidRDefault="00D31F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FAD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2654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3BA0"/>
    <w:rsid w:val="00021E7A"/>
    <w:rsid w:val="00043BA0"/>
    <w:rsid w:val="00096B42"/>
    <w:rsid w:val="000A5955"/>
    <w:rsid w:val="000B1698"/>
    <w:rsid w:val="000B6AEF"/>
    <w:rsid w:val="000B7248"/>
    <w:rsid w:val="000D07C8"/>
    <w:rsid w:val="00147747"/>
    <w:rsid w:val="00193F1B"/>
    <w:rsid w:val="001A31E6"/>
    <w:rsid w:val="001E2DC7"/>
    <w:rsid w:val="00210CAD"/>
    <w:rsid w:val="00223193"/>
    <w:rsid w:val="00264264"/>
    <w:rsid w:val="00291C1E"/>
    <w:rsid w:val="002D1558"/>
    <w:rsid w:val="002F4C4F"/>
    <w:rsid w:val="002F66AA"/>
    <w:rsid w:val="00347B99"/>
    <w:rsid w:val="003539A5"/>
    <w:rsid w:val="00396E94"/>
    <w:rsid w:val="003A5C34"/>
    <w:rsid w:val="003B328A"/>
    <w:rsid w:val="004A5F16"/>
    <w:rsid w:val="004F7930"/>
    <w:rsid w:val="0058063A"/>
    <w:rsid w:val="005B5AAF"/>
    <w:rsid w:val="00602ECB"/>
    <w:rsid w:val="006120F4"/>
    <w:rsid w:val="00614FC1"/>
    <w:rsid w:val="00620579"/>
    <w:rsid w:val="00637C0C"/>
    <w:rsid w:val="00650335"/>
    <w:rsid w:val="00677B69"/>
    <w:rsid w:val="00693AB5"/>
    <w:rsid w:val="00752DFF"/>
    <w:rsid w:val="007E6AB4"/>
    <w:rsid w:val="00876880"/>
    <w:rsid w:val="008E3E89"/>
    <w:rsid w:val="00922F51"/>
    <w:rsid w:val="009E44DE"/>
    <w:rsid w:val="00A345D4"/>
    <w:rsid w:val="00A41D68"/>
    <w:rsid w:val="00AF79C8"/>
    <w:rsid w:val="00B12176"/>
    <w:rsid w:val="00B5256E"/>
    <w:rsid w:val="00B84168"/>
    <w:rsid w:val="00BE2F8E"/>
    <w:rsid w:val="00C1277B"/>
    <w:rsid w:val="00C44B5B"/>
    <w:rsid w:val="00D31F19"/>
    <w:rsid w:val="00DB6A56"/>
    <w:rsid w:val="00E36C05"/>
    <w:rsid w:val="00EA0AD0"/>
    <w:rsid w:val="00EA6270"/>
    <w:rsid w:val="00EE3588"/>
    <w:rsid w:val="00F20FAE"/>
    <w:rsid w:val="00F5355D"/>
    <w:rsid w:val="00F57CF1"/>
    <w:rsid w:val="00F66FF8"/>
    <w:rsid w:val="00FD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5FE918"/>
  <w15:docId w15:val="{8D79942D-D0D0-4BFB-BE15-9B19064F8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lainText">
    <w:name w:val="Plain Text"/>
    <w:basedOn w:val="Normal"/>
    <w:link w:val="PlainTextChar"/>
    <w:uiPriority w:val="99"/>
    <w:unhideWhenUsed/>
    <w:rsid w:val="000B1698"/>
    <w:pPr>
      <w:spacing w:after="0"/>
    </w:pPr>
    <w:rPr>
      <w:rFonts w:ascii="Consolas" w:hAnsi="Consolas"/>
      <w:kern w:val="2"/>
      <w:sz w:val="21"/>
      <w:szCs w:val="21"/>
      <w:lang w:val="en-GB"/>
      <w14:ligatures w14:val="standardContextual"/>
    </w:rPr>
  </w:style>
  <w:style w:type="character" w:customStyle="1" w:styleId="PlainTextChar">
    <w:name w:val="Plain Text Char"/>
    <w:basedOn w:val="DefaultParagraphFont"/>
    <w:link w:val="PlainText"/>
    <w:uiPriority w:val="99"/>
    <w:rsid w:val="000B1698"/>
    <w:rPr>
      <w:rFonts w:ascii="Consolas" w:hAnsi="Consolas"/>
      <w:kern w:val="2"/>
      <w:sz w:val="21"/>
      <w:szCs w:val="21"/>
      <w:lang w:val="en-GB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4E12855059E94B98B447469864AB8F" ma:contentTypeVersion="7" ma:contentTypeDescription="Create a new document." ma:contentTypeScope="" ma:versionID="a22644ed7ed95e31978ac12b418c3c8a">
  <xsd:schema xmlns:xsd="http://www.w3.org/2001/XMLSchema" xmlns:xs="http://www.w3.org/2001/XMLSchema" xmlns:p="http://schemas.microsoft.com/office/2006/metadata/properties" xmlns:ns3="e97d96f2-e62c-4271-932d-e9929efd738d" xmlns:ns4="4da80f59-374c-4732-a6a1-abf17f75b5aa" targetNamespace="http://schemas.microsoft.com/office/2006/metadata/properties" ma:root="true" ma:fieldsID="f70ca65cbf85f06f12afe5a9ec7537de" ns3:_="" ns4:_="">
    <xsd:import namespace="e97d96f2-e62c-4271-932d-e9929efd738d"/>
    <xsd:import namespace="4da80f59-374c-4732-a6a1-abf17f75b5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d96f2-e62c-4271-932d-e9929efd73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80f59-374c-4732-a6a1-abf17f75b5a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97d96f2-e62c-4271-932d-e9929efd738d" xsi:nil="true"/>
  </documentManagement>
</p:properties>
</file>

<file path=customXml/itemProps1.xml><?xml version="1.0" encoding="utf-8"?>
<ds:datastoreItem xmlns:ds="http://schemas.openxmlformats.org/officeDocument/2006/customXml" ds:itemID="{A80B1959-58E0-45EF-97E8-A5AC3136E5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7d96f2-e62c-4271-932d-e9929efd738d"/>
    <ds:schemaRef ds:uri="4da80f59-374c-4732-a6a1-abf17f75b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AC88BE-EB5B-4311-8753-2D3D00B9D8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AE6CC2-5150-400A-A2E5-33EACA8B5B64}">
  <ds:schemaRefs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4da80f59-374c-4732-a6a1-abf17f75b5aa"/>
    <ds:schemaRef ds:uri="http://schemas.microsoft.com/office/infopath/2007/PartnerControls"/>
    <ds:schemaRef ds:uri="e97d96f2-e62c-4271-932d-e9929efd73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749</Words>
  <Characters>7419</Characters>
  <Application>Microsoft Office Word</Application>
  <DocSecurity>0</DocSecurity>
  <Lines>337</Lines>
  <Paragraphs>190</Paragraphs>
  <ScaleCrop>false</ScaleCrop>
  <Company/>
  <LinksUpToDate>false</LinksUpToDate>
  <CharactersWithSpaces>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oegbemwen Aigbe 2301397</dc:title>
  <dc:creator>Aigbe, Omo (Student)</dc:creator>
  <cp:keywords/>
  <cp:lastModifiedBy>Aigbe, Omo (Student)</cp:lastModifiedBy>
  <cp:revision>2</cp:revision>
  <dcterms:created xsi:type="dcterms:W3CDTF">2023-10-17T13:00:00Z</dcterms:created>
  <dcterms:modified xsi:type="dcterms:W3CDTF">2023-10-17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>word_document</vt:lpwstr>
  </property>
  <property fmtid="{D5CDD505-2E9C-101B-9397-08002B2CF9AE}" pid="4" name="GrammarlyDocumentId">
    <vt:lpwstr>07d43d6cb3b00338b7052f02c09252f17453a20dd16a8470c6e2bdf4614e5193</vt:lpwstr>
  </property>
  <property fmtid="{D5CDD505-2E9C-101B-9397-08002B2CF9AE}" pid="5" name="ContentTypeId">
    <vt:lpwstr>0x010100344E12855059E94B98B447469864AB8F</vt:lpwstr>
  </property>
</Properties>
</file>